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C6143F" w14:textId="2F2D1B31" w:rsidR="00500A82" w:rsidRDefault="00DA0863">
      <w:bookmarkStart w:id="0" w:name="_GoBack"/>
      <w:bookmarkEnd w:id="0"/>
      <w:r>
        <w:softHyphen/>
      </w:r>
      <w:r>
        <w:softHyphen/>
      </w:r>
      <w:r>
        <w:softHyphen/>
      </w:r>
      <w:r w:rsidR="00276491">
        <w:softHyphen/>
      </w:r>
      <w:r w:rsidR="00276491">
        <w:softHyphen/>
      </w:r>
      <w:r w:rsidR="00525C27">
        <w:br/>
      </w:r>
    </w:p>
    <w:p w14:paraId="0D036B23" w14:textId="4709D308" w:rsidR="00B45DA0" w:rsidRDefault="00E235A6">
      <w:pPr>
        <w:sectPr w:rsidR="00B45DA0" w:rsidSect="00EA2680">
          <w:headerReference w:type="default" r:id="rId8"/>
          <w:footerReference w:type="even" r:id="rId9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r>
        <w:softHyphen/>
      </w:r>
      <w:r w:rsidR="007736EB">
        <w:br/>
      </w:r>
    </w:p>
    <w:p w14:paraId="5731E4AC" w14:textId="7FE119EF" w:rsidR="007736EB" w:rsidRDefault="006C78C9">
      <w:r>
        <w:rPr>
          <w:noProof/>
        </w:rPr>
        <mc:AlternateContent>
          <mc:Choice Requires="wps">
            <w:drawing>
              <wp:anchor distT="0" distB="0" distL="114300" distR="114300" simplePos="0" relativeHeight="252037120" behindDoc="0" locked="0" layoutInCell="1" allowOverlap="1" wp14:anchorId="38741F54" wp14:editId="4A46611B">
                <wp:simplePos x="0" y="0"/>
                <wp:positionH relativeFrom="column">
                  <wp:posOffset>4249420</wp:posOffset>
                </wp:positionH>
                <wp:positionV relativeFrom="paragraph">
                  <wp:posOffset>196215</wp:posOffset>
                </wp:positionV>
                <wp:extent cx="2727960" cy="664845"/>
                <wp:effectExtent l="0" t="0" r="0" b="0"/>
                <wp:wrapSquare wrapText="bothSides"/>
                <wp:docPr id="516" name="Text Box 5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27960" cy="6648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89C465" w14:textId="2E7E6AD1" w:rsidR="00C859B7" w:rsidRPr="00C859B7" w:rsidRDefault="007705AF" w:rsidP="00C859B7">
                            <w:pPr>
                              <w:rPr>
                                <w:rFonts w:ascii="Arial" w:hAnsi="Arial"/>
                                <w:b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</w:rPr>
                              <w:t>When something is p</w:t>
                            </w:r>
                            <w:r w:rsidR="00C859B7" w:rsidRPr="00C859B7">
                              <w:rPr>
                                <w:rFonts w:ascii="Arial" w:hAnsi="Arial"/>
                                <w:b/>
                              </w:rPr>
                              <w:t>erpendicular to the level ground</w:t>
                            </w:r>
                            <w:r>
                              <w:rPr>
                                <w:rFonts w:ascii="Arial" w:hAnsi="Arial"/>
                                <w:b/>
                              </w:rPr>
                              <w:t>, it is</w:t>
                            </w:r>
                            <w:r w:rsidR="00C859B7" w:rsidRPr="00C859B7">
                              <w:rPr>
                                <w:rFonts w:ascii="Arial" w:hAnsi="Arial"/>
                                <w:b/>
                              </w:rPr>
                              <w:t xml:space="preserve"> ______?</w:t>
                            </w:r>
                          </w:p>
                          <w:p w14:paraId="1F3751E4" w14:textId="77777777" w:rsidR="00CF2D70" w:rsidRPr="006C78C9" w:rsidRDefault="00CF2D70" w:rsidP="006C78C9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741F54" id="_x0000_t202" coordsize="21600,21600" o:spt="202" path="m,l,21600r21600,l21600,xe">
                <v:stroke joinstyle="miter"/>
                <v:path gradientshapeok="t" o:connecttype="rect"/>
              </v:shapetype>
              <v:shape id="Text Box 516" o:spid="_x0000_s1026" type="#_x0000_t202" style="position:absolute;margin-left:334.6pt;margin-top:15.45pt;width:214.8pt;height:52.35pt;z-index:25203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" filled="f" stroked="f">
                <v:textbox>
                  <w:txbxContent>
                    <w:p w14:paraId="0E89C465" w14:textId="2E7E6AD1" w:rsidR="00C859B7" w:rsidRPr="00C859B7" w:rsidRDefault="007705AF" w:rsidP="00C859B7">
                      <w:pPr>
                        <w:rPr>
                          <w:rFonts w:ascii="Arial" w:hAnsi="Arial"/>
                          <w:b/>
                        </w:rPr>
                      </w:pPr>
                      <w:r>
                        <w:rPr>
                          <w:rFonts w:ascii="Arial" w:hAnsi="Arial"/>
                          <w:b/>
                        </w:rPr>
                        <w:t>When something is p</w:t>
                      </w:r>
                      <w:r w:rsidR="00C859B7" w:rsidRPr="00C859B7">
                        <w:rPr>
                          <w:rFonts w:ascii="Arial" w:hAnsi="Arial"/>
                          <w:b/>
                        </w:rPr>
                        <w:t>erpendicular to the level ground</w:t>
                      </w:r>
                      <w:r>
                        <w:rPr>
                          <w:rFonts w:ascii="Arial" w:hAnsi="Arial"/>
                          <w:b/>
                        </w:rPr>
                        <w:t xml:space="preserve">, </w:t>
                      </w:r>
                      <w:bookmarkStart w:id="1" w:name="_GoBack"/>
                      <w:bookmarkEnd w:id="1"/>
                      <w:r>
                        <w:rPr>
                          <w:rFonts w:ascii="Arial" w:hAnsi="Arial"/>
                          <w:b/>
                        </w:rPr>
                        <w:t>it is</w:t>
                      </w:r>
                      <w:r w:rsidR="00C859B7" w:rsidRPr="00C859B7">
                        <w:rPr>
                          <w:rFonts w:ascii="Arial" w:hAnsi="Arial"/>
                          <w:b/>
                        </w:rPr>
                        <w:t xml:space="preserve"> ______?</w:t>
                      </w:r>
                    </w:p>
                    <w:p w14:paraId="1F3751E4" w14:textId="77777777" w:rsidR="00CF2D70" w:rsidRPr="006C78C9" w:rsidRDefault="00CF2D70" w:rsidP="006C78C9">
                      <w:pPr>
                        <w:rPr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233807CA" wp14:editId="59DE3CD9">
                <wp:simplePos x="0" y="0"/>
                <wp:positionH relativeFrom="column">
                  <wp:posOffset>731520</wp:posOffset>
                </wp:positionH>
                <wp:positionV relativeFrom="paragraph">
                  <wp:posOffset>200025</wp:posOffset>
                </wp:positionV>
                <wp:extent cx="2727960" cy="701040"/>
                <wp:effectExtent l="0" t="0" r="0" b="10160"/>
                <wp:wrapSquare wrapText="bothSides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27960" cy="701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3F1428" w14:textId="77777777" w:rsidR="00C859B7" w:rsidRPr="00C859B7" w:rsidRDefault="00C859B7" w:rsidP="00C859B7">
                            <w:pPr>
                              <w:rPr>
                                <w:rFonts w:ascii="Arial" w:hAnsi="Arial"/>
                                <w:b/>
                              </w:rPr>
                            </w:pPr>
                            <w:r w:rsidRPr="00C859B7">
                              <w:rPr>
                                <w:rFonts w:ascii="Arial" w:hAnsi="Arial"/>
                                <w:b/>
                              </w:rPr>
                              <w:t>When choosing the right size jump rope, where should the ends of the rope stop?</w:t>
                            </w:r>
                          </w:p>
                          <w:p w14:paraId="44554710" w14:textId="77777777" w:rsidR="00CF2D70" w:rsidRPr="006C78C9" w:rsidRDefault="00CF2D70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3807CA" id="Text Box 30" o:spid="_x0000_s1027" type="#_x0000_t202" style="position:absolute;margin-left:57.6pt;margin-top:15.75pt;width:214.8pt;height:55.2pt;z-index:25189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" filled="f" stroked="f">
                <v:textbox>
                  <w:txbxContent>
                    <w:p w14:paraId="3C3F1428" w14:textId="77777777" w:rsidR="00C859B7" w:rsidRPr="00C859B7" w:rsidRDefault="00C859B7" w:rsidP="00C859B7">
                      <w:pPr>
                        <w:rPr>
                          <w:rFonts w:ascii="Arial" w:hAnsi="Arial"/>
                          <w:b/>
                        </w:rPr>
                      </w:pPr>
                      <w:r w:rsidRPr="00C859B7">
                        <w:rPr>
                          <w:rFonts w:ascii="Arial" w:hAnsi="Arial"/>
                          <w:b/>
                        </w:rPr>
                        <w:t>When choosing the right size jump rope, where should the ends of the rope stop?</w:t>
                      </w:r>
                    </w:p>
                    <w:p w14:paraId="44554710" w14:textId="77777777" w:rsidR="00CF2D70" w:rsidRPr="006C78C9" w:rsidRDefault="00CF2D70">
                      <w:pPr>
                        <w:rPr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736EB">
        <w:br/>
      </w:r>
    </w:p>
    <w:p w14:paraId="301E74D9" w14:textId="7D9447DC" w:rsidR="001E345B" w:rsidRDefault="007C5582" w:rsidP="00475A93">
      <w:r>
        <w:rPr>
          <w:noProof/>
        </w:rPr>
        <mc:AlternateContent>
          <mc:Choice Requires="wps">
            <w:drawing>
              <wp:anchor distT="0" distB="0" distL="114300" distR="114300" simplePos="0" relativeHeight="252002304" behindDoc="0" locked="0" layoutInCell="1" allowOverlap="1" wp14:anchorId="426F2860" wp14:editId="058C9E0A">
                <wp:simplePos x="0" y="0"/>
                <wp:positionH relativeFrom="column">
                  <wp:posOffset>3658870</wp:posOffset>
                </wp:positionH>
                <wp:positionV relativeFrom="paragraph">
                  <wp:posOffset>265430</wp:posOffset>
                </wp:positionV>
                <wp:extent cx="506730" cy="527050"/>
                <wp:effectExtent l="25400" t="25400" r="26670" b="31750"/>
                <wp:wrapThrough wrapText="bothSides">
                  <wp:wrapPolygon edited="0">
                    <wp:start x="3248" y="-1041"/>
                    <wp:lineTo x="-1083" y="-1041"/>
                    <wp:lineTo x="-1083" y="17696"/>
                    <wp:lineTo x="3248" y="21860"/>
                    <wp:lineTo x="17323" y="21860"/>
                    <wp:lineTo x="18406" y="21860"/>
                    <wp:lineTo x="21654" y="16655"/>
                    <wp:lineTo x="21654" y="4164"/>
                    <wp:lineTo x="17323" y="-1041"/>
                    <wp:lineTo x="3248" y="-1041"/>
                  </wp:wrapPolygon>
                </wp:wrapThrough>
                <wp:docPr id="484" name="Oval 4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6730" cy="527050"/>
                        </a:xfrm>
                        <a:prstGeom prst="ellipse">
                          <a:avLst/>
                        </a:prstGeom>
                        <a:noFill/>
                        <a:ln w="57150" cmpd="sng">
                          <a:solidFill>
                            <a:srgbClr val="D2232A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D9B3F04" id="Oval 484" o:spid="_x0000_s1026" style="position:absolute;margin-left:288.1pt;margin-top:20.9pt;width:39.9pt;height:41.5pt;z-index:252002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" filled="f" strokecolor="#d2232a" strokeweight="4.5pt">
                <w10:wrap type="through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3328" behindDoc="0" locked="0" layoutInCell="1" allowOverlap="1" wp14:anchorId="254B869F" wp14:editId="6CE062B8">
                <wp:simplePos x="0" y="0"/>
                <wp:positionH relativeFrom="column">
                  <wp:posOffset>3714750</wp:posOffset>
                </wp:positionH>
                <wp:positionV relativeFrom="paragraph">
                  <wp:posOffset>323850</wp:posOffset>
                </wp:positionV>
                <wp:extent cx="397510" cy="413385"/>
                <wp:effectExtent l="0" t="0" r="34290" b="18415"/>
                <wp:wrapThrough wrapText="bothSides">
                  <wp:wrapPolygon edited="0">
                    <wp:start x="2760" y="0"/>
                    <wp:lineTo x="0" y="3982"/>
                    <wp:lineTo x="0" y="17253"/>
                    <wp:lineTo x="2760" y="21235"/>
                    <wp:lineTo x="19323" y="21235"/>
                    <wp:lineTo x="22083" y="17253"/>
                    <wp:lineTo x="22083" y="3982"/>
                    <wp:lineTo x="19323" y="0"/>
                    <wp:lineTo x="2760" y="0"/>
                  </wp:wrapPolygon>
                </wp:wrapThrough>
                <wp:docPr id="485" name="Oval 4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7510" cy="413385"/>
                        </a:xfrm>
                        <a:prstGeom prst="ellipse">
                          <a:avLst/>
                        </a:prstGeom>
                        <a:noFill/>
                        <a:ln w="6350" cmpd="sng">
                          <a:solidFill>
                            <a:srgbClr val="D2232A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B3D2FFA" id="Oval 485" o:spid="_x0000_s1026" style="position:absolute;margin-left:292.5pt;margin-top:25.5pt;width:31.3pt;height:32.55pt;z-index:25200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" filled="f" strokecolor="#d2232a" strokeweight=".5pt">
                <w10:wrap type="through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4352" behindDoc="0" locked="0" layoutInCell="1" allowOverlap="1" wp14:anchorId="3C95BAA8" wp14:editId="6B853A8B">
                <wp:simplePos x="0" y="0"/>
                <wp:positionH relativeFrom="column">
                  <wp:posOffset>3739515</wp:posOffset>
                </wp:positionH>
                <wp:positionV relativeFrom="paragraph">
                  <wp:posOffset>325755</wp:posOffset>
                </wp:positionV>
                <wp:extent cx="346710" cy="466090"/>
                <wp:effectExtent l="0" t="0" r="0" b="0"/>
                <wp:wrapThrough wrapText="bothSides">
                  <wp:wrapPolygon edited="0">
                    <wp:start x="1582" y="0"/>
                    <wp:lineTo x="1582" y="20011"/>
                    <wp:lineTo x="18989" y="20011"/>
                    <wp:lineTo x="18989" y="0"/>
                    <wp:lineTo x="1582" y="0"/>
                  </wp:wrapPolygon>
                </wp:wrapThrough>
                <wp:docPr id="486" name="Text Box 4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710" cy="466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5F6F3B" w14:textId="3DCF27F2" w:rsidR="00CF2D70" w:rsidRPr="00B72B6C" w:rsidRDefault="00CF2D70" w:rsidP="00475A9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  <w:t>2</w:t>
                            </w:r>
                          </w:p>
                          <w:p w14:paraId="153AD5E5" w14:textId="77777777" w:rsidR="00CF2D70" w:rsidRDefault="00CF2D70" w:rsidP="00475A9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95BAA8" id="Text Box 486" o:spid="_x0000_s1028" type="#_x0000_t202" style="position:absolute;margin-left:294.45pt;margin-top:25.65pt;width:27.3pt;height:36.7pt;z-index:25200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" filled="f" stroked="f">
                <v:textbox>
                  <w:txbxContent>
                    <w:p w14:paraId="115F6F3B" w14:textId="3DCF27F2" w:rsidR="00CF2D70" w:rsidRPr="00B72B6C" w:rsidRDefault="00CF2D70" w:rsidP="00475A93">
                      <w:pPr>
                        <w:jc w:val="center"/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  <w:t>2</w:t>
                      </w:r>
                    </w:p>
                    <w:p w14:paraId="153AD5E5" w14:textId="77777777" w:rsidR="00CF2D70" w:rsidRDefault="00CF2D70" w:rsidP="00475A93">
                      <w:pPr>
                        <w:jc w:val="center"/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78400" behindDoc="0" locked="0" layoutInCell="1" allowOverlap="1" wp14:anchorId="466A7EDD" wp14:editId="7E978E77">
                <wp:simplePos x="0" y="0"/>
                <wp:positionH relativeFrom="column">
                  <wp:posOffset>218440</wp:posOffset>
                </wp:positionH>
                <wp:positionV relativeFrom="paragraph">
                  <wp:posOffset>283845</wp:posOffset>
                </wp:positionV>
                <wp:extent cx="506730" cy="526415"/>
                <wp:effectExtent l="25400" t="25400" r="26670" b="32385"/>
                <wp:wrapThrough wrapText="bothSides">
                  <wp:wrapPolygon edited="0">
                    <wp:start x="3248" y="-1042"/>
                    <wp:lineTo x="-1083" y="-1042"/>
                    <wp:lineTo x="-1083" y="17718"/>
                    <wp:lineTo x="3248" y="21887"/>
                    <wp:lineTo x="17323" y="21887"/>
                    <wp:lineTo x="18406" y="21887"/>
                    <wp:lineTo x="21654" y="16676"/>
                    <wp:lineTo x="21654" y="4169"/>
                    <wp:lineTo x="17323" y="-1042"/>
                    <wp:lineTo x="3248" y="-1042"/>
                  </wp:wrapPolygon>
                </wp:wrapThrough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6730" cy="526415"/>
                        </a:xfrm>
                        <a:prstGeom prst="ellipse">
                          <a:avLst/>
                        </a:prstGeom>
                        <a:noFill/>
                        <a:ln w="57150" cmpd="sng">
                          <a:solidFill>
                            <a:srgbClr val="D2232A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F56B5B1" id="Oval 9" o:spid="_x0000_s1026" style="position:absolute;margin-left:17.2pt;margin-top:22.35pt;width:39.9pt;height:41.45pt;z-index:2518784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" filled="f" strokecolor="#d2232a" strokeweight="4.5pt">
                <w10:wrap type="through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79424" behindDoc="0" locked="0" layoutInCell="1" allowOverlap="1" wp14:anchorId="2870A046" wp14:editId="77380FD2">
                <wp:simplePos x="0" y="0"/>
                <wp:positionH relativeFrom="column">
                  <wp:posOffset>274320</wp:posOffset>
                </wp:positionH>
                <wp:positionV relativeFrom="paragraph">
                  <wp:posOffset>342900</wp:posOffset>
                </wp:positionV>
                <wp:extent cx="397510" cy="413385"/>
                <wp:effectExtent l="0" t="0" r="34290" b="18415"/>
                <wp:wrapThrough wrapText="bothSides">
                  <wp:wrapPolygon edited="0">
                    <wp:start x="2760" y="0"/>
                    <wp:lineTo x="0" y="3982"/>
                    <wp:lineTo x="0" y="17253"/>
                    <wp:lineTo x="2760" y="21235"/>
                    <wp:lineTo x="19323" y="21235"/>
                    <wp:lineTo x="22083" y="17253"/>
                    <wp:lineTo x="22083" y="3982"/>
                    <wp:lineTo x="19323" y="0"/>
                    <wp:lineTo x="2760" y="0"/>
                  </wp:wrapPolygon>
                </wp:wrapThrough>
                <wp:docPr id="457" name="Oval 4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7510" cy="413385"/>
                        </a:xfrm>
                        <a:prstGeom prst="ellipse">
                          <a:avLst/>
                        </a:prstGeom>
                        <a:noFill/>
                        <a:ln w="6350" cmpd="sng">
                          <a:solidFill>
                            <a:srgbClr val="D2232A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A12FB7E" id="Oval 457" o:spid="_x0000_s1026" style="position:absolute;margin-left:21.6pt;margin-top:27pt;width:31.3pt;height:32.55pt;z-index:251879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" filled="f" strokecolor="#d2232a" strokeweight=".5pt">
                <w10:wrap type="through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0448" behindDoc="0" locked="0" layoutInCell="1" allowOverlap="1" wp14:anchorId="6EACB4EE" wp14:editId="490E11FF">
                <wp:simplePos x="0" y="0"/>
                <wp:positionH relativeFrom="column">
                  <wp:posOffset>299085</wp:posOffset>
                </wp:positionH>
                <wp:positionV relativeFrom="paragraph">
                  <wp:posOffset>344805</wp:posOffset>
                </wp:positionV>
                <wp:extent cx="346710" cy="466090"/>
                <wp:effectExtent l="0" t="0" r="0" b="0"/>
                <wp:wrapThrough wrapText="bothSides">
                  <wp:wrapPolygon edited="0">
                    <wp:start x="1582" y="0"/>
                    <wp:lineTo x="1582" y="20011"/>
                    <wp:lineTo x="18989" y="20011"/>
                    <wp:lineTo x="18989" y="0"/>
                    <wp:lineTo x="1582" y="0"/>
                  </wp:wrapPolygon>
                </wp:wrapThrough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710" cy="466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F25022" w14:textId="77777777" w:rsidR="00CF2D70" w:rsidRPr="00B72B6C" w:rsidRDefault="00CF2D70" w:rsidP="00B72B6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</w:pPr>
                            <w:r w:rsidRPr="00B72B6C"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  <w:t>1</w:t>
                            </w:r>
                          </w:p>
                          <w:p w14:paraId="40F8F8FA" w14:textId="77777777" w:rsidR="00CF2D70" w:rsidRDefault="00CF2D70" w:rsidP="00B72B6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ACB4EE" id="Text Box 10" o:spid="_x0000_s1029" type="#_x0000_t202" style="position:absolute;margin-left:23.55pt;margin-top:27.15pt;width:27.3pt;height:36.7pt;z-index:25188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" filled="f" stroked="f">
                <v:textbox>
                  <w:txbxContent>
                    <w:p w14:paraId="4EF25022" w14:textId="77777777" w:rsidR="00CF2D70" w:rsidRPr="00B72B6C" w:rsidRDefault="00CF2D70" w:rsidP="00B72B6C">
                      <w:pPr>
                        <w:jc w:val="center"/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</w:pPr>
                      <w:r w:rsidRPr="00B72B6C"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  <w:t>1</w:t>
                      </w:r>
                    </w:p>
                    <w:p w14:paraId="40F8F8FA" w14:textId="77777777" w:rsidR="00CF2D70" w:rsidRDefault="00CF2D70" w:rsidP="00B72B6C">
                      <w:pPr>
                        <w:jc w:val="center"/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29952" behindDoc="0" locked="0" layoutInCell="1" allowOverlap="1" wp14:anchorId="74C2F22F" wp14:editId="3BD55022">
                <wp:simplePos x="0" y="0"/>
                <wp:positionH relativeFrom="column">
                  <wp:posOffset>730250</wp:posOffset>
                </wp:positionH>
                <wp:positionV relativeFrom="paragraph">
                  <wp:posOffset>5918200</wp:posOffset>
                </wp:positionV>
                <wp:extent cx="2636520" cy="699135"/>
                <wp:effectExtent l="0" t="0" r="0" b="12065"/>
                <wp:wrapSquare wrapText="bothSides"/>
                <wp:docPr id="344" name="Text Box 3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36520" cy="699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B49D98" w14:textId="3A679AF7" w:rsidR="00CF2D70" w:rsidRPr="00C859B7" w:rsidRDefault="00C859B7" w:rsidP="00C859B7">
                            <w:pPr>
                              <w:rPr>
                                <w:rFonts w:ascii="Arial" w:hAnsi="Arial"/>
                                <w:b/>
                              </w:rPr>
                            </w:pPr>
                            <w:r w:rsidRPr="00C859B7">
                              <w:rPr>
                                <w:rFonts w:ascii="Arial" w:hAnsi="Arial"/>
                                <w:b/>
                              </w:rPr>
                              <w:t>The ability to do something well is called ____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C2F22F" id="Text Box 344" o:spid="_x0000_s1030" type="#_x0000_t202" style="position:absolute;margin-left:57.5pt;margin-top:466pt;width:207.6pt;height:55.05pt;z-index:25202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" filled="f" stroked="f">
                <v:textbox>
                  <w:txbxContent>
                    <w:p w14:paraId="5AB49D98" w14:textId="3A679AF7" w:rsidR="00CF2D70" w:rsidRPr="00C859B7" w:rsidRDefault="00C859B7" w:rsidP="00C859B7">
                      <w:pPr>
                        <w:rPr>
                          <w:rFonts w:ascii="Arial" w:hAnsi="Arial"/>
                          <w:b/>
                        </w:rPr>
                      </w:pPr>
                      <w:r w:rsidRPr="00C859B7">
                        <w:rPr>
                          <w:rFonts w:ascii="Arial" w:hAnsi="Arial"/>
                          <w:b/>
                        </w:rPr>
                        <w:t>The ability to do something well is called ____?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34048" behindDoc="0" locked="0" layoutInCell="1" allowOverlap="1" wp14:anchorId="4913870E" wp14:editId="017002CB">
                <wp:simplePos x="0" y="0"/>
                <wp:positionH relativeFrom="column">
                  <wp:posOffset>4168775</wp:posOffset>
                </wp:positionH>
                <wp:positionV relativeFrom="paragraph">
                  <wp:posOffset>5918200</wp:posOffset>
                </wp:positionV>
                <wp:extent cx="2899410" cy="659130"/>
                <wp:effectExtent l="0" t="0" r="0" b="1270"/>
                <wp:wrapSquare wrapText="bothSides"/>
                <wp:docPr id="351" name="Text Box 3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9410" cy="659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59E8AE" w14:textId="75C67DCE" w:rsidR="00CF2D70" w:rsidRPr="00C859B7" w:rsidRDefault="00C859B7" w:rsidP="00C859B7">
                            <w:pPr>
                              <w:rPr>
                                <w:rFonts w:ascii="Arial" w:hAnsi="Arial"/>
                                <w:b/>
                              </w:rPr>
                            </w:pPr>
                            <w:r w:rsidRPr="00C859B7">
                              <w:rPr>
                                <w:rFonts w:ascii="Arial" w:hAnsi="Arial"/>
                                <w:b/>
                              </w:rPr>
                              <w:t>What is a unifor</w:t>
                            </w:r>
                            <w:r>
                              <w:rPr>
                                <w:rFonts w:ascii="Arial" w:hAnsi="Arial"/>
                                <w:b/>
                              </w:rPr>
                              <w:t>m pattern of sound or movement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13870E" id="Text Box 351" o:spid="_x0000_s1031" type="#_x0000_t202" style="position:absolute;margin-left:328.25pt;margin-top:466pt;width:228.3pt;height:51.9pt;z-index:25203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" filled="f" stroked="f">
                <v:textbox>
                  <w:txbxContent>
                    <w:p w14:paraId="2459E8AE" w14:textId="75C67DCE" w:rsidR="00CF2D70" w:rsidRPr="00C859B7" w:rsidRDefault="00C859B7" w:rsidP="00C859B7">
                      <w:pPr>
                        <w:rPr>
                          <w:rFonts w:ascii="Arial" w:hAnsi="Arial"/>
                          <w:b/>
                        </w:rPr>
                      </w:pPr>
                      <w:r w:rsidRPr="00C859B7">
                        <w:rPr>
                          <w:rFonts w:ascii="Arial" w:hAnsi="Arial"/>
                          <w:b/>
                        </w:rPr>
                        <w:t>What is a unifor</w:t>
                      </w:r>
                      <w:r>
                        <w:rPr>
                          <w:rFonts w:ascii="Arial" w:hAnsi="Arial"/>
                          <w:b/>
                        </w:rPr>
                        <w:t>m pattern of sound or movement?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25856" behindDoc="0" locked="0" layoutInCell="1" allowOverlap="1" wp14:anchorId="1769F700" wp14:editId="4127E270">
                <wp:simplePos x="0" y="0"/>
                <wp:positionH relativeFrom="column">
                  <wp:posOffset>4177030</wp:posOffset>
                </wp:positionH>
                <wp:positionV relativeFrom="paragraph">
                  <wp:posOffset>3811270</wp:posOffset>
                </wp:positionV>
                <wp:extent cx="2823210" cy="626110"/>
                <wp:effectExtent l="0" t="0" r="0" b="8890"/>
                <wp:wrapSquare wrapText="bothSides"/>
                <wp:docPr id="337" name="Text Box 3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3210" cy="6261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17300F" w14:textId="6C518491" w:rsidR="00CF2D70" w:rsidRPr="00C859B7" w:rsidRDefault="00C859B7" w:rsidP="00C859B7">
                            <w:pPr>
                              <w:rPr>
                                <w:rFonts w:ascii="Arial" w:hAnsi="Arial"/>
                                <w:b/>
                              </w:rPr>
                            </w:pPr>
                            <w:r w:rsidRPr="00C859B7">
                              <w:rPr>
                                <w:rFonts w:ascii="Arial" w:hAnsi="Arial"/>
                                <w:b/>
                              </w:rPr>
                              <w:t>A set sequence of combined steps is called ______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69F700" id="Text Box 337" o:spid="_x0000_s1032" type="#_x0000_t202" style="position:absolute;margin-left:328.9pt;margin-top:300.1pt;width:222.3pt;height:49.3pt;z-index:25202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" filled="f" stroked="f">
                <v:textbox>
                  <w:txbxContent>
                    <w:p w14:paraId="7617300F" w14:textId="6C518491" w:rsidR="00CF2D70" w:rsidRPr="00C859B7" w:rsidRDefault="00C859B7" w:rsidP="00C859B7">
                      <w:pPr>
                        <w:rPr>
                          <w:rFonts w:ascii="Arial" w:hAnsi="Arial"/>
                          <w:b/>
                        </w:rPr>
                      </w:pPr>
                      <w:r w:rsidRPr="00C859B7">
                        <w:rPr>
                          <w:rFonts w:ascii="Arial" w:hAnsi="Arial"/>
                          <w:b/>
                        </w:rPr>
                        <w:t>A set sequence of combined steps is called ______?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F4D1E">
        <w:rPr>
          <w:noProof/>
        </w:rPr>
        <mc:AlternateContent>
          <mc:Choice Requires="wps">
            <w:drawing>
              <wp:anchor distT="0" distB="0" distL="114300" distR="114300" simplePos="0" relativeHeight="252035072" behindDoc="0" locked="0" layoutInCell="1" allowOverlap="1" wp14:anchorId="2C2577CA" wp14:editId="3226C179">
                <wp:simplePos x="0" y="0"/>
                <wp:positionH relativeFrom="page">
                  <wp:posOffset>3899535</wp:posOffset>
                </wp:positionH>
                <wp:positionV relativeFrom="paragraph">
                  <wp:posOffset>6581140</wp:posOffset>
                </wp:positionV>
                <wp:extent cx="3216275" cy="1021080"/>
                <wp:effectExtent l="0" t="0" r="0" b="0"/>
                <wp:wrapSquare wrapText="bothSides"/>
                <wp:docPr id="512" name="Text Box 5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16275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7E33C3" w14:textId="77777777" w:rsidR="00C859B7" w:rsidRPr="00C859B7" w:rsidRDefault="00C859B7" w:rsidP="00C859B7">
                            <w:pPr>
                              <w:numPr>
                                <w:ilvl w:val="1"/>
                                <w:numId w:val="30"/>
                              </w:numPr>
                              <w:rPr>
                                <w:rFonts w:ascii="Arial" w:hAnsi="Arial"/>
                              </w:rPr>
                            </w:pPr>
                            <w:r w:rsidRPr="00C859B7">
                              <w:rPr>
                                <w:rFonts w:ascii="Arial" w:hAnsi="Arial"/>
                              </w:rPr>
                              <w:t xml:space="preserve">Rhyme </w:t>
                            </w:r>
                          </w:p>
                          <w:p w14:paraId="2F947E8E" w14:textId="77777777" w:rsidR="00C859B7" w:rsidRPr="00C859B7" w:rsidRDefault="00C859B7" w:rsidP="00C859B7">
                            <w:pPr>
                              <w:numPr>
                                <w:ilvl w:val="1"/>
                                <w:numId w:val="30"/>
                              </w:numPr>
                              <w:rPr>
                                <w:rFonts w:ascii="Arial" w:hAnsi="Arial"/>
                              </w:rPr>
                            </w:pPr>
                            <w:r w:rsidRPr="00C859B7">
                              <w:rPr>
                                <w:rFonts w:ascii="Arial" w:hAnsi="Arial"/>
                              </w:rPr>
                              <w:t xml:space="preserve">Recognize </w:t>
                            </w:r>
                          </w:p>
                          <w:p w14:paraId="6EC7E8B2" w14:textId="77777777" w:rsidR="00C859B7" w:rsidRPr="00C859B7" w:rsidRDefault="00C859B7" w:rsidP="00C859B7">
                            <w:pPr>
                              <w:numPr>
                                <w:ilvl w:val="1"/>
                                <w:numId w:val="30"/>
                              </w:numPr>
                              <w:rPr>
                                <w:rFonts w:ascii="Arial" w:hAnsi="Arial"/>
                              </w:rPr>
                            </w:pPr>
                            <w:r w:rsidRPr="00C859B7">
                              <w:rPr>
                                <w:rFonts w:ascii="Arial" w:hAnsi="Arial"/>
                              </w:rPr>
                              <w:t>Rhythm</w:t>
                            </w:r>
                          </w:p>
                          <w:p w14:paraId="02F05EEE" w14:textId="21EB48EA" w:rsidR="00CF2D70" w:rsidRPr="00C859B7" w:rsidRDefault="00C859B7" w:rsidP="00475A93">
                            <w:pPr>
                              <w:numPr>
                                <w:ilvl w:val="1"/>
                                <w:numId w:val="30"/>
                              </w:numPr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Rout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577CA" id="Text Box 512" o:spid="_x0000_s1033" type="#_x0000_t202" style="position:absolute;margin-left:307.05pt;margin-top:518.2pt;width:253.25pt;height:80.4pt;z-index:252035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" filled="f" stroked="f">
                <v:textbox>
                  <w:txbxContent>
                    <w:p w14:paraId="277E33C3" w14:textId="77777777" w:rsidR="00C859B7" w:rsidRPr="00C859B7" w:rsidRDefault="00C859B7" w:rsidP="00C859B7">
                      <w:pPr>
                        <w:numPr>
                          <w:ilvl w:val="1"/>
                          <w:numId w:val="30"/>
                        </w:numPr>
                        <w:rPr>
                          <w:rFonts w:ascii="Arial" w:hAnsi="Arial"/>
                        </w:rPr>
                      </w:pPr>
                      <w:r w:rsidRPr="00C859B7">
                        <w:rPr>
                          <w:rFonts w:ascii="Arial" w:hAnsi="Arial"/>
                        </w:rPr>
                        <w:t xml:space="preserve">Rhyme </w:t>
                      </w:r>
                    </w:p>
                    <w:p w14:paraId="2F947E8E" w14:textId="77777777" w:rsidR="00C859B7" w:rsidRPr="00C859B7" w:rsidRDefault="00C859B7" w:rsidP="00C859B7">
                      <w:pPr>
                        <w:numPr>
                          <w:ilvl w:val="1"/>
                          <w:numId w:val="30"/>
                        </w:numPr>
                        <w:rPr>
                          <w:rFonts w:ascii="Arial" w:hAnsi="Arial"/>
                        </w:rPr>
                      </w:pPr>
                      <w:r w:rsidRPr="00C859B7">
                        <w:rPr>
                          <w:rFonts w:ascii="Arial" w:hAnsi="Arial"/>
                        </w:rPr>
                        <w:t xml:space="preserve">Recognize </w:t>
                      </w:r>
                    </w:p>
                    <w:p w14:paraId="6EC7E8B2" w14:textId="77777777" w:rsidR="00C859B7" w:rsidRPr="00C859B7" w:rsidRDefault="00C859B7" w:rsidP="00C859B7">
                      <w:pPr>
                        <w:numPr>
                          <w:ilvl w:val="1"/>
                          <w:numId w:val="30"/>
                        </w:numPr>
                        <w:rPr>
                          <w:rFonts w:ascii="Arial" w:hAnsi="Arial"/>
                        </w:rPr>
                      </w:pPr>
                      <w:r w:rsidRPr="00C859B7">
                        <w:rPr>
                          <w:rFonts w:ascii="Arial" w:hAnsi="Arial"/>
                        </w:rPr>
                        <w:t>Rhythm</w:t>
                      </w:r>
                    </w:p>
                    <w:p w14:paraId="02F05EEE" w14:textId="21EB48EA" w:rsidR="00CF2D70" w:rsidRPr="00C859B7" w:rsidRDefault="00C859B7" w:rsidP="00475A93">
                      <w:pPr>
                        <w:numPr>
                          <w:ilvl w:val="1"/>
                          <w:numId w:val="30"/>
                        </w:numPr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Routine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1060D">
        <w:rPr>
          <w:noProof/>
        </w:rPr>
        <mc:AlternateContent>
          <mc:Choice Requires="wps">
            <w:drawing>
              <wp:anchor distT="0" distB="0" distL="114300" distR="114300" simplePos="0" relativeHeight="252041216" behindDoc="0" locked="0" layoutInCell="1" allowOverlap="1" wp14:anchorId="1EB62372" wp14:editId="13D91BA5">
                <wp:simplePos x="0" y="0"/>
                <wp:positionH relativeFrom="column">
                  <wp:posOffset>3747770</wp:posOffset>
                </wp:positionH>
                <wp:positionV relativeFrom="paragraph">
                  <wp:posOffset>4260215</wp:posOffset>
                </wp:positionV>
                <wp:extent cx="346710" cy="466090"/>
                <wp:effectExtent l="0" t="0" r="0" b="0"/>
                <wp:wrapThrough wrapText="bothSides">
                  <wp:wrapPolygon edited="0">
                    <wp:start x="1582" y="0"/>
                    <wp:lineTo x="1582" y="20011"/>
                    <wp:lineTo x="18989" y="20011"/>
                    <wp:lineTo x="18989" y="0"/>
                    <wp:lineTo x="1582" y="0"/>
                  </wp:wrapPolygon>
                </wp:wrapThrough>
                <wp:docPr id="520" name="Text Box 5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710" cy="466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73D16F" w14:textId="5A86D057" w:rsidR="00CF2D70" w:rsidRPr="00B72B6C" w:rsidRDefault="00CF2D70" w:rsidP="00E1060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  <w:t>6</w:t>
                            </w:r>
                          </w:p>
                          <w:p w14:paraId="5D365502" w14:textId="77777777" w:rsidR="00CF2D70" w:rsidRDefault="00CF2D70" w:rsidP="00E1060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B62372" id="Text Box 520" o:spid="_x0000_s1034" type="#_x0000_t202" style="position:absolute;margin-left:295.1pt;margin-top:335.45pt;width:27.3pt;height:36.7pt;z-index:252041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" filled="f" stroked="f">
                <v:textbox>
                  <w:txbxContent>
                    <w:p w14:paraId="1373D16F" w14:textId="5A86D057" w:rsidR="00CF2D70" w:rsidRPr="00B72B6C" w:rsidRDefault="00CF2D70" w:rsidP="00E1060D">
                      <w:pPr>
                        <w:jc w:val="center"/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  <w:t>6</w:t>
                      </w:r>
                    </w:p>
                    <w:p w14:paraId="5D365502" w14:textId="77777777" w:rsidR="00CF2D70" w:rsidRDefault="00CF2D70" w:rsidP="00E1060D">
                      <w:pPr>
                        <w:jc w:val="center"/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E1060D">
        <w:rPr>
          <w:noProof/>
        </w:rPr>
        <mc:AlternateContent>
          <mc:Choice Requires="wps">
            <w:drawing>
              <wp:anchor distT="0" distB="0" distL="114300" distR="114300" simplePos="0" relativeHeight="251874302" behindDoc="0" locked="0" layoutInCell="1" allowOverlap="1" wp14:anchorId="2E2F2F83" wp14:editId="41D6A05D">
                <wp:simplePos x="0" y="0"/>
                <wp:positionH relativeFrom="column">
                  <wp:posOffset>3665855</wp:posOffset>
                </wp:positionH>
                <wp:positionV relativeFrom="paragraph">
                  <wp:posOffset>4215130</wp:posOffset>
                </wp:positionV>
                <wp:extent cx="506730" cy="527050"/>
                <wp:effectExtent l="25400" t="25400" r="26670" b="31750"/>
                <wp:wrapThrough wrapText="bothSides">
                  <wp:wrapPolygon edited="0">
                    <wp:start x="3248" y="-1041"/>
                    <wp:lineTo x="-1083" y="-1041"/>
                    <wp:lineTo x="-1083" y="17696"/>
                    <wp:lineTo x="3248" y="21860"/>
                    <wp:lineTo x="17323" y="21860"/>
                    <wp:lineTo x="18406" y="21860"/>
                    <wp:lineTo x="21654" y="16655"/>
                    <wp:lineTo x="21654" y="4164"/>
                    <wp:lineTo x="17323" y="-1041"/>
                    <wp:lineTo x="3248" y="-1041"/>
                  </wp:wrapPolygon>
                </wp:wrapThrough>
                <wp:docPr id="334" name="Oval 3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6730" cy="527050"/>
                        </a:xfrm>
                        <a:prstGeom prst="ellipse">
                          <a:avLst/>
                        </a:prstGeom>
                        <a:noFill/>
                        <a:ln w="57150" cmpd="sng">
                          <a:solidFill>
                            <a:srgbClr val="D2232A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CA647BF" id="Oval 334" o:spid="_x0000_s1026" style="position:absolute;margin-left:288.65pt;margin-top:331.9pt;width:39.9pt;height:41.5pt;z-index:25187430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" filled="f" strokecolor="#d2232a" strokeweight="4.5pt">
                <w10:wrap type="through"/>
              </v:oval>
            </w:pict>
          </mc:Fallback>
        </mc:AlternateContent>
      </w:r>
      <w:r w:rsidR="00E1060D">
        <w:rPr>
          <w:noProof/>
        </w:rPr>
        <mc:AlternateContent>
          <mc:Choice Requires="wps">
            <w:drawing>
              <wp:anchor distT="0" distB="0" distL="114300" distR="114300" simplePos="0" relativeHeight="251873277" behindDoc="0" locked="0" layoutInCell="1" allowOverlap="1" wp14:anchorId="4458E679" wp14:editId="0D3F58E5">
                <wp:simplePos x="0" y="0"/>
                <wp:positionH relativeFrom="column">
                  <wp:posOffset>3721100</wp:posOffset>
                </wp:positionH>
                <wp:positionV relativeFrom="paragraph">
                  <wp:posOffset>4273550</wp:posOffset>
                </wp:positionV>
                <wp:extent cx="397510" cy="413385"/>
                <wp:effectExtent l="0" t="0" r="34290" b="18415"/>
                <wp:wrapThrough wrapText="bothSides">
                  <wp:wrapPolygon edited="0">
                    <wp:start x="2760" y="0"/>
                    <wp:lineTo x="0" y="3982"/>
                    <wp:lineTo x="0" y="17253"/>
                    <wp:lineTo x="2760" y="21235"/>
                    <wp:lineTo x="19323" y="21235"/>
                    <wp:lineTo x="22083" y="17253"/>
                    <wp:lineTo x="22083" y="3982"/>
                    <wp:lineTo x="19323" y="0"/>
                    <wp:lineTo x="2760" y="0"/>
                  </wp:wrapPolygon>
                </wp:wrapThrough>
                <wp:docPr id="335" name="Oval 3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7510" cy="413385"/>
                        </a:xfrm>
                        <a:prstGeom prst="ellipse">
                          <a:avLst/>
                        </a:prstGeom>
                        <a:noFill/>
                        <a:ln w="6350" cmpd="sng">
                          <a:solidFill>
                            <a:srgbClr val="B83A4B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8E9B0A8" id="Oval 335" o:spid="_x0000_s1026" style="position:absolute;margin-left:293pt;margin-top:336.5pt;width:31.3pt;height:32.55pt;z-index:25187327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" filled="f" strokecolor="#b83a4b" strokeweight=".5pt">
                <w10:wrap type="through"/>
              </v:oval>
            </w:pict>
          </mc:Fallback>
        </mc:AlternateContent>
      </w:r>
      <w:r w:rsidR="00E1060D">
        <w:rPr>
          <w:noProof/>
        </w:rPr>
        <mc:AlternateContent>
          <mc:Choice Requires="wps">
            <w:drawing>
              <wp:anchor distT="0" distB="0" distL="114300" distR="114300" simplePos="0" relativeHeight="252019712" behindDoc="0" locked="0" layoutInCell="1" allowOverlap="1" wp14:anchorId="3AE4E5AB" wp14:editId="5241FF4A">
                <wp:simplePos x="0" y="0"/>
                <wp:positionH relativeFrom="column">
                  <wp:posOffset>737870</wp:posOffset>
                </wp:positionH>
                <wp:positionV relativeFrom="paragraph">
                  <wp:posOffset>3803650</wp:posOffset>
                </wp:positionV>
                <wp:extent cx="2529840" cy="894080"/>
                <wp:effectExtent l="0" t="0" r="0" b="0"/>
                <wp:wrapSquare wrapText="bothSides"/>
                <wp:docPr id="330" name="Text Box 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29840" cy="894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51306B" w14:textId="10861C0D" w:rsidR="00CF2D70" w:rsidRPr="00C859B7" w:rsidRDefault="00C859B7" w:rsidP="00C859B7">
                            <w:pPr>
                              <w:rPr>
                                <w:rFonts w:ascii="Arial" w:hAnsi="Arial"/>
                                <w:b/>
                              </w:rPr>
                            </w:pPr>
                            <w:r w:rsidRPr="00C859B7">
                              <w:rPr>
                                <w:rFonts w:ascii="Arial" w:hAnsi="Arial"/>
                                <w:b/>
                              </w:rPr>
                              <w:t>Performing one after another without stopping is called _______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E4E5AB" id="Text Box 330" o:spid="_x0000_s1035" type="#_x0000_t202" style="position:absolute;margin-left:58.1pt;margin-top:299.5pt;width:199.2pt;height:70.4pt;z-index:25201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" filled="f" stroked="f">
                <v:textbox>
                  <w:txbxContent>
                    <w:p w14:paraId="0C51306B" w14:textId="10861C0D" w:rsidR="00CF2D70" w:rsidRPr="00C859B7" w:rsidRDefault="00C859B7" w:rsidP="00C859B7">
                      <w:pPr>
                        <w:rPr>
                          <w:rFonts w:ascii="Arial" w:hAnsi="Arial"/>
                          <w:b/>
                        </w:rPr>
                      </w:pPr>
                      <w:r w:rsidRPr="00C859B7">
                        <w:rPr>
                          <w:rFonts w:ascii="Arial" w:hAnsi="Arial"/>
                          <w:b/>
                        </w:rPr>
                        <w:t>Performing one after another without stopping is called _______?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1060D">
        <w:rPr>
          <w:noProof/>
        </w:rPr>
        <mc:AlternateContent>
          <mc:Choice Requires="wps">
            <w:drawing>
              <wp:anchor distT="0" distB="0" distL="114300" distR="114300" simplePos="0" relativeHeight="252017664" behindDoc="0" locked="0" layoutInCell="1" allowOverlap="1" wp14:anchorId="0DFB7386" wp14:editId="472B27AF">
                <wp:simplePos x="0" y="0"/>
                <wp:positionH relativeFrom="margin">
                  <wp:posOffset>723900</wp:posOffset>
                </wp:positionH>
                <wp:positionV relativeFrom="paragraph">
                  <wp:posOffset>4495800</wp:posOffset>
                </wp:positionV>
                <wp:extent cx="29260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3" y="-1"/>
                    <wp:lineTo x="21563" y="-1"/>
                    <wp:lineTo x="0" y="-1"/>
                  </wp:wrapPolygon>
                </wp:wrapThrough>
                <wp:docPr id="325" name="Straight Connector 3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  <a:ln w="19050" cmpd="sng">
                          <a:solidFill>
                            <a:srgbClr val="D2232A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9F90375" id="Straight Connector 325" o:spid="_x0000_s1026" style="position:absolute;z-index:2520176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57pt,354pt" to="287.4pt,35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" strokecolor="#d2232a" strokeweight="1.5pt">
                <w10:wrap type="through" anchorx="margin"/>
              </v:line>
            </w:pict>
          </mc:Fallback>
        </mc:AlternateContent>
      </w:r>
      <w:r w:rsidR="00E1060D">
        <w:rPr>
          <w:noProof/>
        </w:rPr>
        <mc:AlternateContent>
          <mc:Choice Requires="wpg">
            <w:drawing>
              <wp:anchor distT="0" distB="0" distL="114300" distR="114300" simplePos="0" relativeHeight="252018688" behindDoc="0" locked="0" layoutInCell="1" allowOverlap="1" wp14:anchorId="3E8428C4" wp14:editId="5D9E3EA3">
                <wp:simplePos x="0" y="0"/>
                <wp:positionH relativeFrom="column">
                  <wp:posOffset>226695</wp:posOffset>
                </wp:positionH>
                <wp:positionV relativeFrom="paragraph">
                  <wp:posOffset>4234815</wp:posOffset>
                </wp:positionV>
                <wp:extent cx="506730" cy="527050"/>
                <wp:effectExtent l="25400" t="25400" r="26670" b="31750"/>
                <wp:wrapThrough wrapText="bothSides">
                  <wp:wrapPolygon edited="0">
                    <wp:start x="3248" y="-1041"/>
                    <wp:lineTo x="-1083" y="-1041"/>
                    <wp:lineTo x="-1083" y="17696"/>
                    <wp:lineTo x="3248" y="21860"/>
                    <wp:lineTo x="17323" y="21860"/>
                    <wp:lineTo x="18406" y="21860"/>
                    <wp:lineTo x="21654" y="16655"/>
                    <wp:lineTo x="21654" y="4164"/>
                    <wp:lineTo x="17323" y="-1041"/>
                    <wp:lineTo x="3248" y="-1041"/>
                  </wp:wrapPolygon>
                </wp:wrapThrough>
                <wp:docPr id="326" name="Group 3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6730" cy="527050"/>
                          <a:chOff x="0" y="0"/>
                          <a:chExt cx="506730" cy="527050"/>
                        </a:xfrm>
                      </wpg:grpSpPr>
                      <wps:wsp>
                        <wps:cNvPr id="327" name="Oval 327"/>
                        <wps:cNvSpPr/>
                        <wps:spPr>
                          <a:xfrm>
                            <a:off x="0" y="0"/>
                            <a:ext cx="506730" cy="527050"/>
                          </a:xfrm>
                          <a:prstGeom prst="ellipse">
                            <a:avLst/>
                          </a:prstGeom>
                          <a:noFill/>
                          <a:ln w="57150" cmpd="sng">
                            <a:solidFill>
                              <a:srgbClr val="D2232A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8" name="Oval 328"/>
                        <wps:cNvSpPr/>
                        <wps:spPr>
                          <a:xfrm>
                            <a:off x="55245" y="58420"/>
                            <a:ext cx="397510" cy="413385"/>
                          </a:xfrm>
                          <a:prstGeom prst="ellipse">
                            <a:avLst/>
                          </a:prstGeom>
                          <a:noFill/>
                          <a:ln w="6350" cmpd="sng">
                            <a:solidFill>
                              <a:srgbClr val="D2232A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9" name="Text Box 329"/>
                        <wps:cNvSpPr txBox="1"/>
                        <wps:spPr>
                          <a:xfrm>
                            <a:off x="80010" y="60325"/>
                            <a:ext cx="346710" cy="466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F8FEC4C" w14:textId="66E276B4" w:rsidR="00CF2D70" w:rsidRPr="00B72B6C" w:rsidRDefault="00CF2D70" w:rsidP="00475A93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44"/>
                                  <w:szCs w:val="44"/>
                                </w:rPr>
                                <w:t>5</w:t>
                              </w:r>
                              <w:r w:rsidRPr="00B72B6C">
                                <w:rPr>
                                  <w:rFonts w:ascii="Arial" w:hAnsi="Arial" w:cs="Arial"/>
                                  <w:b/>
                                  <w:sz w:val="44"/>
                                  <w:szCs w:val="44"/>
                                </w:rPr>
                                <w:t>1</w:t>
                              </w:r>
                            </w:p>
                            <w:p w14:paraId="5F68F88C" w14:textId="77777777" w:rsidR="00CF2D70" w:rsidRDefault="00CF2D70" w:rsidP="00475A93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E8428C4" id="Group 326" o:spid="_x0000_s1036" style="position:absolute;margin-left:17.85pt;margin-top:333.45pt;width:39.9pt;height:41.5pt;z-index:252018688" coordsize="5067,5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">
                <v:oval id="Oval 327" o:spid="_x0000_s1037" style="position:absolute;width:5067;height:527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s2X08MA&#10;AADcAAAADwAAAGRycy9kb3ducmV2LnhtbESPQWsCMRSE7wX/Q3hCbzXrtlRZjSIFxatrL709kufu&#10;6uZl2aRm9dc3gtDjMDPfMMv1YFtxpd43jhVMJxkIYu1Mw5WC7+P2bQ7CB2SDrWNScCMP69XoZYmF&#10;cZEPdC1DJRKEfYEK6hC6Qkqva7LoJ64jTt7J9RZDkn0lTY8xwW0r8yz7lBYbTgs1dvRVk76Uv1ZB&#10;3Jcx+o+fud6F0/2oqzyeD1ap1/GwWYAINIT/8LO9Nwre8xk8zqQjIF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s2X08MAAADcAAAADwAAAAAAAAAAAAAAAACYAgAAZHJzL2Rv&#10;d25yZXYueG1sUEsFBgAAAAAEAAQA9QAAAIgDAAAAAA==&#10;" filled="f" strokecolor="#d2232a" strokeweight="4.5pt"/>
                <v:oval id="Oval 328" o:spid="_x0000_s1038" style="position:absolute;left:552;top:584;width:3975;height:41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PHck8IA&#10;AADcAAAADwAAAGRycy9kb3ducmV2LnhtbERPz2vCMBS+C/sfwhvsZlM7GaUzFREcOw3qFNzt0Tzb&#10;0OalJJl2//1yGOz48f3ebGc7ihv5YBwrWGU5COLWacOdgtPnYVmCCBFZ4+iYFPxQgG39sNhgpd2d&#10;G7odYydSCIcKFfQxTpWUoe3JYsjcRJy4q/MWY4K+k9rjPYXbURZ5/iItGk4NPU6076kdjt9WwfXt&#10;K5zXQQ7rZizMx6UpTelLpZ4e590riEhz/Bf/ud+1gucirU1n0hGQ9S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o8dyTwgAAANwAAAAPAAAAAAAAAAAAAAAAAJgCAABkcnMvZG93&#10;bnJldi54bWxQSwUGAAAAAAQABAD1AAAAhwMAAAAA&#10;" filled="f" strokecolor="#d2232a" strokeweight=".5pt"/>
                <v:shape id="Text Box 329" o:spid="_x0000_s1039" type="#_x0000_t202" style="position:absolute;left:800;top:603;width:3467;height:46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uE/MQA&#10;AADcAAAADwAAAGRycy9kb3ducmV2LnhtbESPT4vCMBTE7wt+h/AEb2vinxWtRpFdBE8uuqvg7dE8&#10;22LzUppo67c3wsIeh5n5DbNYtbYUd6p94VjDoK9AEKfOFJxp+P3ZvE9B+IBssHRMGh7kYbXsvC0w&#10;Ma7hPd0PIRMRwj5BDXkIVSKlT3Oy6PuuIo7exdUWQ5R1Jk2NTYTbUg6VmkiLBceFHCv6zCm9Hm5W&#10;w3F3OZ/G6jv7sh9V41ol2c6k1r1uu56DCNSG//Bfe2s0jIYzeJ2JR0Au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sbhPzEAAAA3AAAAA8AAAAAAAAAAAAAAAAAmAIAAGRycy9k&#10;b3ducmV2LnhtbFBLBQYAAAAABAAEAPUAAACJAwAAAAA=&#10;" filled="f" stroked="f">
                  <v:textbox>
                    <w:txbxContent>
                      <w:p w14:paraId="4F8FEC4C" w14:textId="66E276B4" w:rsidR="00CF2D70" w:rsidRPr="00B72B6C" w:rsidRDefault="00CF2D70" w:rsidP="00475A93">
                        <w:pPr>
                          <w:jc w:val="center"/>
                          <w:rPr>
                            <w:rFonts w:ascii="Arial" w:hAnsi="Arial" w:cs="Arial"/>
                            <w:b/>
                            <w:sz w:val="44"/>
                            <w:szCs w:val="4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44"/>
                            <w:szCs w:val="44"/>
                          </w:rPr>
                          <w:t>5</w:t>
                        </w:r>
                        <w:r w:rsidRPr="00B72B6C">
                          <w:rPr>
                            <w:rFonts w:ascii="Arial" w:hAnsi="Arial" w:cs="Arial"/>
                            <w:b/>
                            <w:sz w:val="44"/>
                            <w:szCs w:val="44"/>
                          </w:rPr>
                          <w:t>1</w:t>
                        </w:r>
                      </w:p>
                      <w:p w14:paraId="5F68F88C" w14:textId="77777777" w:rsidR="00CF2D70" w:rsidRDefault="00CF2D70" w:rsidP="00475A93">
                        <w:pPr>
                          <w:jc w:val="center"/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E1060D">
        <w:rPr>
          <w:noProof/>
        </w:rPr>
        <mc:AlternateContent>
          <mc:Choice Requires="wps">
            <w:drawing>
              <wp:anchor distT="0" distB="0" distL="114300" distR="114300" simplePos="0" relativeHeight="252020736" behindDoc="0" locked="0" layoutInCell="1" allowOverlap="1" wp14:anchorId="40249C7E" wp14:editId="1AD5D9CB">
                <wp:simplePos x="0" y="0"/>
                <wp:positionH relativeFrom="page">
                  <wp:posOffset>467360</wp:posOffset>
                </wp:positionH>
                <wp:positionV relativeFrom="paragraph">
                  <wp:posOffset>4512945</wp:posOffset>
                </wp:positionV>
                <wp:extent cx="2343785" cy="1021080"/>
                <wp:effectExtent l="0" t="0" r="0" b="0"/>
                <wp:wrapSquare wrapText="bothSides"/>
                <wp:docPr id="331" name="Text Box 3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785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47F9AD" w14:textId="77777777" w:rsidR="00C859B7" w:rsidRPr="00C859B7" w:rsidRDefault="00C859B7" w:rsidP="00C859B7">
                            <w:pPr>
                              <w:numPr>
                                <w:ilvl w:val="0"/>
                                <w:numId w:val="37"/>
                              </w:numPr>
                              <w:rPr>
                                <w:rFonts w:ascii="Arial" w:hAnsi="Arial"/>
                              </w:rPr>
                            </w:pPr>
                            <w:r w:rsidRPr="00C859B7">
                              <w:rPr>
                                <w:rFonts w:ascii="Arial" w:hAnsi="Arial"/>
                              </w:rPr>
                              <w:t>Pace</w:t>
                            </w:r>
                          </w:p>
                          <w:p w14:paraId="00424AD4" w14:textId="77777777" w:rsidR="00C859B7" w:rsidRPr="00C859B7" w:rsidRDefault="00C859B7" w:rsidP="00C859B7">
                            <w:pPr>
                              <w:numPr>
                                <w:ilvl w:val="0"/>
                                <w:numId w:val="37"/>
                              </w:numPr>
                              <w:rPr>
                                <w:rFonts w:ascii="Arial" w:hAnsi="Arial"/>
                              </w:rPr>
                            </w:pPr>
                            <w:r w:rsidRPr="00C859B7">
                              <w:rPr>
                                <w:rFonts w:ascii="Arial" w:hAnsi="Arial"/>
                              </w:rPr>
                              <w:t>Consecutive</w:t>
                            </w:r>
                          </w:p>
                          <w:p w14:paraId="0A3D467D" w14:textId="77777777" w:rsidR="00C859B7" w:rsidRPr="00C859B7" w:rsidRDefault="00C859B7" w:rsidP="00C859B7">
                            <w:pPr>
                              <w:numPr>
                                <w:ilvl w:val="0"/>
                                <w:numId w:val="37"/>
                              </w:numPr>
                              <w:rPr>
                                <w:rFonts w:ascii="Arial" w:hAnsi="Arial"/>
                              </w:rPr>
                            </w:pPr>
                            <w:r w:rsidRPr="00C859B7">
                              <w:rPr>
                                <w:rFonts w:ascii="Arial" w:hAnsi="Arial"/>
                              </w:rPr>
                              <w:t>Routine</w:t>
                            </w:r>
                          </w:p>
                          <w:p w14:paraId="0328E82E" w14:textId="2EE2A8FE" w:rsidR="00CF2D70" w:rsidRPr="00C859B7" w:rsidRDefault="00C859B7" w:rsidP="00C859B7">
                            <w:pPr>
                              <w:numPr>
                                <w:ilvl w:val="0"/>
                                <w:numId w:val="37"/>
                              </w:numPr>
                              <w:rPr>
                                <w:rFonts w:ascii="Arial" w:hAnsi="Arial"/>
                              </w:rPr>
                            </w:pPr>
                            <w:r w:rsidRPr="00C859B7">
                              <w:rPr>
                                <w:rFonts w:ascii="Arial" w:hAnsi="Arial"/>
                              </w:rPr>
                              <w:t>Spe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249C7E" id="Text Box 331" o:spid="_x0000_s1040" type="#_x0000_t202" style="position:absolute;margin-left:36.8pt;margin-top:355.35pt;width:184.55pt;height:80.4pt;z-index:252020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" filled="f" stroked="f">
                <v:textbox>
                  <w:txbxContent>
                    <w:p w14:paraId="4C47F9AD" w14:textId="77777777" w:rsidR="00C859B7" w:rsidRPr="00C859B7" w:rsidRDefault="00C859B7" w:rsidP="00C859B7">
                      <w:pPr>
                        <w:numPr>
                          <w:ilvl w:val="0"/>
                          <w:numId w:val="37"/>
                        </w:numPr>
                        <w:rPr>
                          <w:rFonts w:ascii="Arial" w:hAnsi="Arial"/>
                        </w:rPr>
                      </w:pPr>
                      <w:r w:rsidRPr="00C859B7">
                        <w:rPr>
                          <w:rFonts w:ascii="Arial" w:hAnsi="Arial"/>
                        </w:rPr>
                        <w:t>Pace</w:t>
                      </w:r>
                    </w:p>
                    <w:p w14:paraId="00424AD4" w14:textId="77777777" w:rsidR="00C859B7" w:rsidRPr="00C859B7" w:rsidRDefault="00C859B7" w:rsidP="00C859B7">
                      <w:pPr>
                        <w:numPr>
                          <w:ilvl w:val="0"/>
                          <w:numId w:val="37"/>
                        </w:numPr>
                        <w:rPr>
                          <w:rFonts w:ascii="Arial" w:hAnsi="Arial"/>
                        </w:rPr>
                      </w:pPr>
                      <w:r w:rsidRPr="00C859B7">
                        <w:rPr>
                          <w:rFonts w:ascii="Arial" w:hAnsi="Arial"/>
                        </w:rPr>
                        <w:t>Consecutive</w:t>
                      </w:r>
                    </w:p>
                    <w:p w14:paraId="0A3D467D" w14:textId="77777777" w:rsidR="00C859B7" w:rsidRPr="00C859B7" w:rsidRDefault="00C859B7" w:rsidP="00C859B7">
                      <w:pPr>
                        <w:numPr>
                          <w:ilvl w:val="0"/>
                          <w:numId w:val="37"/>
                        </w:numPr>
                        <w:rPr>
                          <w:rFonts w:ascii="Arial" w:hAnsi="Arial"/>
                        </w:rPr>
                      </w:pPr>
                      <w:r w:rsidRPr="00C859B7">
                        <w:rPr>
                          <w:rFonts w:ascii="Arial" w:hAnsi="Arial"/>
                        </w:rPr>
                        <w:t>Routine</w:t>
                      </w:r>
                    </w:p>
                    <w:p w14:paraId="0328E82E" w14:textId="2EE2A8FE" w:rsidR="00CF2D70" w:rsidRPr="00C859B7" w:rsidRDefault="00C859B7" w:rsidP="00C859B7">
                      <w:pPr>
                        <w:numPr>
                          <w:ilvl w:val="0"/>
                          <w:numId w:val="37"/>
                        </w:numPr>
                        <w:rPr>
                          <w:rFonts w:ascii="Arial" w:hAnsi="Arial"/>
                        </w:rPr>
                      </w:pPr>
                      <w:r w:rsidRPr="00C859B7">
                        <w:rPr>
                          <w:rFonts w:ascii="Arial" w:hAnsi="Arial"/>
                        </w:rPr>
                        <w:t>Speed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1060D">
        <w:rPr>
          <w:noProof/>
        </w:rPr>
        <mc:AlternateContent>
          <mc:Choice Requires="wps">
            <w:drawing>
              <wp:anchor distT="0" distB="0" distL="114300" distR="114300" simplePos="0" relativeHeight="252021760" behindDoc="0" locked="0" layoutInCell="1" allowOverlap="1" wp14:anchorId="73D63E04" wp14:editId="19110DC6">
                <wp:simplePos x="0" y="0"/>
                <wp:positionH relativeFrom="margin">
                  <wp:posOffset>4163060</wp:posOffset>
                </wp:positionH>
                <wp:positionV relativeFrom="paragraph">
                  <wp:posOffset>4476115</wp:posOffset>
                </wp:positionV>
                <wp:extent cx="29260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3" y="-1"/>
                    <wp:lineTo x="21563" y="-1"/>
                    <wp:lineTo x="0" y="-1"/>
                  </wp:wrapPolygon>
                </wp:wrapThrough>
                <wp:docPr id="332" name="Straight Connector 3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  <a:ln w="19050" cmpd="sng">
                          <a:solidFill>
                            <a:srgbClr val="D2232A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5F00EA6" id="Straight Connector 332" o:spid="_x0000_s1026" style="position:absolute;z-index:2520217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327.8pt,352.45pt" to="558.2pt,35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" strokecolor="#d2232a" strokeweight="1.5pt">
                <w10:wrap type="through" anchorx="margin"/>
              </v:line>
            </w:pict>
          </mc:Fallback>
        </mc:AlternateContent>
      </w:r>
      <w:r w:rsidR="00E1060D">
        <w:rPr>
          <w:noProof/>
        </w:rPr>
        <mc:AlternateContent>
          <mc:Choice Requires="wps">
            <w:drawing>
              <wp:anchor distT="0" distB="0" distL="114300" distR="114300" simplePos="0" relativeHeight="252026880" behindDoc="0" locked="0" layoutInCell="1" allowOverlap="1" wp14:anchorId="39350079" wp14:editId="0735990B">
                <wp:simplePos x="0" y="0"/>
                <wp:positionH relativeFrom="page">
                  <wp:posOffset>3906520</wp:posOffset>
                </wp:positionH>
                <wp:positionV relativeFrom="paragraph">
                  <wp:posOffset>4493260</wp:posOffset>
                </wp:positionV>
                <wp:extent cx="2343785" cy="1021080"/>
                <wp:effectExtent l="0" t="0" r="0" b="0"/>
                <wp:wrapSquare wrapText="bothSides"/>
                <wp:docPr id="338" name="Text Box 3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785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5D2BE9" w14:textId="77777777" w:rsidR="00C859B7" w:rsidRPr="00C859B7" w:rsidRDefault="00C859B7" w:rsidP="00C859B7">
                            <w:pPr>
                              <w:numPr>
                                <w:ilvl w:val="0"/>
                                <w:numId w:val="32"/>
                              </w:numPr>
                              <w:rPr>
                                <w:rFonts w:ascii="Arial" w:hAnsi="Arial"/>
                              </w:rPr>
                            </w:pPr>
                            <w:r w:rsidRPr="00C859B7">
                              <w:rPr>
                                <w:rFonts w:ascii="Arial" w:hAnsi="Arial"/>
                              </w:rPr>
                              <w:t>Pace</w:t>
                            </w:r>
                          </w:p>
                          <w:p w14:paraId="366A697B" w14:textId="77777777" w:rsidR="00C859B7" w:rsidRPr="00C859B7" w:rsidRDefault="00C859B7" w:rsidP="00C859B7">
                            <w:pPr>
                              <w:numPr>
                                <w:ilvl w:val="0"/>
                                <w:numId w:val="32"/>
                              </w:numPr>
                              <w:rPr>
                                <w:rFonts w:ascii="Arial" w:hAnsi="Arial"/>
                              </w:rPr>
                            </w:pPr>
                            <w:r w:rsidRPr="00C859B7">
                              <w:rPr>
                                <w:rFonts w:ascii="Arial" w:hAnsi="Arial"/>
                              </w:rPr>
                              <w:t>Consecutive</w:t>
                            </w:r>
                          </w:p>
                          <w:p w14:paraId="2B5D5360" w14:textId="77777777" w:rsidR="00C859B7" w:rsidRPr="00C859B7" w:rsidRDefault="00C859B7" w:rsidP="00C859B7">
                            <w:pPr>
                              <w:numPr>
                                <w:ilvl w:val="0"/>
                                <w:numId w:val="32"/>
                              </w:numPr>
                              <w:rPr>
                                <w:rFonts w:ascii="Arial" w:hAnsi="Arial"/>
                              </w:rPr>
                            </w:pPr>
                            <w:r w:rsidRPr="00C859B7">
                              <w:rPr>
                                <w:rFonts w:ascii="Arial" w:hAnsi="Arial"/>
                              </w:rPr>
                              <w:t xml:space="preserve">Routine </w:t>
                            </w:r>
                          </w:p>
                          <w:p w14:paraId="4357A313" w14:textId="208221E4" w:rsidR="00CF2D70" w:rsidRPr="00C859B7" w:rsidRDefault="00C859B7" w:rsidP="00C859B7">
                            <w:pPr>
                              <w:numPr>
                                <w:ilvl w:val="0"/>
                                <w:numId w:val="32"/>
                              </w:numPr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Spe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350079" id="Text Box 338" o:spid="_x0000_s1041" type="#_x0000_t202" style="position:absolute;margin-left:307.6pt;margin-top:353.8pt;width:184.55pt;height:80.4pt;z-index:252026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" filled="f" stroked="f">
                <v:textbox>
                  <w:txbxContent>
                    <w:p w14:paraId="695D2BE9" w14:textId="77777777" w:rsidR="00C859B7" w:rsidRPr="00C859B7" w:rsidRDefault="00C859B7" w:rsidP="00C859B7">
                      <w:pPr>
                        <w:numPr>
                          <w:ilvl w:val="0"/>
                          <w:numId w:val="32"/>
                        </w:numPr>
                        <w:rPr>
                          <w:rFonts w:ascii="Arial" w:hAnsi="Arial"/>
                        </w:rPr>
                      </w:pPr>
                      <w:r w:rsidRPr="00C859B7">
                        <w:rPr>
                          <w:rFonts w:ascii="Arial" w:hAnsi="Arial"/>
                        </w:rPr>
                        <w:t>Pace</w:t>
                      </w:r>
                    </w:p>
                    <w:p w14:paraId="366A697B" w14:textId="77777777" w:rsidR="00C859B7" w:rsidRPr="00C859B7" w:rsidRDefault="00C859B7" w:rsidP="00C859B7">
                      <w:pPr>
                        <w:numPr>
                          <w:ilvl w:val="0"/>
                          <w:numId w:val="32"/>
                        </w:numPr>
                        <w:rPr>
                          <w:rFonts w:ascii="Arial" w:hAnsi="Arial"/>
                        </w:rPr>
                      </w:pPr>
                      <w:r w:rsidRPr="00C859B7">
                        <w:rPr>
                          <w:rFonts w:ascii="Arial" w:hAnsi="Arial"/>
                        </w:rPr>
                        <w:t>Consecutive</w:t>
                      </w:r>
                    </w:p>
                    <w:p w14:paraId="2B5D5360" w14:textId="77777777" w:rsidR="00C859B7" w:rsidRPr="00C859B7" w:rsidRDefault="00C859B7" w:rsidP="00C859B7">
                      <w:pPr>
                        <w:numPr>
                          <w:ilvl w:val="0"/>
                          <w:numId w:val="32"/>
                        </w:numPr>
                        <w:rPr>
                          <w:rFonts w:ascii="Arial" w:hAnsi="Arial"/>
                        </w:rPr>
                      </w:pPr>
                      <w:r w:rsidRPr="00C859B7">
                        <w:rPr>
                          <w:rFonts w:ascii="Arial" w:hAnsi="Arial"/>
                        </w:rPr>
                        <w:t xml:space="preserve">Routine </w:t>
                      </w:r>
                    </w:p>
                    <w:p w14:paraId="4357A313" w14:textId="208221E4" w:rsidR="00CF2D70" w:rsidRPr="00C859B7" w:rsidRDefault="00C859B7" w:rsidP="00C859B7">
                      <w:pPr>
                        <w:numPr>
                          <w:ilvl w:val="0"/>
                          <w:numId w:val="32"/>
                        </w:numPr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Speed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1060D">
        <w:rPr>
          <w:noProof/>
        </w:rPr>
        <mc:AlternateContent>
          <mc:Choice Requires="wps">
            <w:drawing>
              <wp:anchor distT="0" distB="0" distL="114300" distR="114300" simplePos="0" relativeHeight="252027904" behindDoc="0" locked="0" layoutInCell="1" allowOverlap="1" wp14:anchorId="1ADB4C51" wp14:editId="3E4A3447">
                <wp:simplePos x="0" y="0"/>
                <wp:positionH relativeFrom="margin">
                  <wp:posOffset>716915</wp:posOffset>
                </wp:positionH>
                <wp:positionV relativeFrom="paragraph">
                  <wp:posOffset>6583680</wp:posOffset>
                </wp:positionV>
                <wp:extent cx="29260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3" y="-1"/>
                    <wp:lineTo x="21563" y="-1"/>
                    <wp:lineTo x="0" y="-1"/>
                  </wp:wrapPolygon>
                </wp:wrapThrough>
                <wp:docPr id="339" name="Straight Connector 3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  <a:ln w="19050" cmpd="sng">
                          <a:solidFill>
                            <a:srgbClr val="D2232A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E06CDAA" id="Straight Connector 339" o:spid="_x0000_s1026" style="position:absolute;z-index:25202790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56.45pt,518.4pt" to="286.85pt,51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" strokecolor="#d2232a" strokeweight="1.5pt">
                <w10:wrap type="through" anchorx="margin"/>
              </v:line>
            </w:pict>
          </mc:Fallback>
        </mc:AlternateContent>
      </w:r>
      <w:r w:rsidR="00E1060D">
        <w:rPr>
          <w:noProof/>
        </w:rPr>
        <mc:AlternateContent>
          <mc:Choice Requires="wpg">
            <w:drawing>
              <wp:anchor distT="0" distB="0" distL="114300" distR="114300" simplePos="0" relativeHeight="252028928" behindDoc="0" locked="0" layoutInCell="1" allowOverlap="1" wp14:anchorId="57D030B9" wp14:editId="3FC46F58">
                <wp:simplePos x="0" y="0"/>
                <wp:positionH relativeFrom="column">
                  <wp:posOffset>219710</wp:posOffset>
                </wp:positionH>
                <wp:positionV relativeFrom="paragraph">
                  <wp:posOffset>6322695</wp:posOffset>
                </wp:positionV>
                <wp:extent cx="506730" cy="527050"/>
                <wp:effectExtent l="25400" t="25400" r="26670" b="31750"/>
                <wp:wrapThrough wrapText="bothSides">
                  <wp:wrapPolygon edited="0">
                    <wp:start x="3248" y="-1041"/>
                    <wp:lineTo x="-1083" y="-1041"/>
                    <wp:lineTo x="-1083" y="17696"/>
                    <wp:lineTo x="3248" y="21860"/>
                    <wp:lineTo x="17323" y="21860"/>
                    <wp:lineTo x="18406" y="21860"/>
                    <wp:lineTo x="21654" y="16655"/>
                    <wp:lineTo x="21654" y="4164"/>
                    <wp:lineTo x="17323" y="-1041"/>
                    <wp:lineTo x="3248" y="-1041"/>
                  </wp:wrapPolygon>
                </wp:wrapThrough>
                <wp:docPr id="340" name="Group 3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6730" cy="527050"/>
                          <a:chOff x="0" y="0"/>
                          <a:chExt cx="506730" cy="527050"/>
                        </a:xfrm>
                      </wpg:grpSpPr>
                      <wps:wsp>
                        <wps:cNvPr id="341" name="Oval 341"/>
                        <wps:cNvSpPr/>
                        <wps:spPr>
                          <a:xfrm>
                            <a:off x="0" y="0"/>
                            <a:ext cx="506730" cy="527050"/>
                          </a:xfrm>
                          <a:prstGeom prst="ellipse">
                            <a:avLst/>
                          </a:prstGeom>
                          <a:noFill/>
                          <a:ln w="57150" cmpd="sng">
                            <a:solidFill>
                              <a:srgbClr val="D2232A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2" name="Oval 342"/>
                        <wps:cNvSpPr/>
                        <wps:spPr>
                          <a:xfrm>
                            <a:off x="55245" y="58420"/>
                            <a:ext cx="397510" cy="413385"/>
                          </a:xfrm>
                          <a:prstGeom prst="ellipse">
                            <a:avLst/>
                          </a:prstGeom>
                          <a:noFill/>
                          <a:ln w="6350" cmpd="sng">
                            <a:solidFill>
                              <a:srgbClr val="D2232A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3" name="Text Box 343"/>
                        <wps:cNvSpPr txBox="1"/>
                        <wps:spPr>
                          <a:xfrm>
                            <a:off x="80010" y="60325"/>
                            <a:ext cx="346710" cy="466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417E7B9" w14:textId="3DB11BE1" w:rsidR="00CF2D70" w:rsidRPr="00B72B6C" w:rsidRDefault="00CF2D70" w:rsidP="00475A93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44"/>
                                  <w:szCs w:val="44"/>
                                </w:rPr>
                                <w:t>7</w:t>
                              </w:r>
                            </w:p>
                            <w:p w14:paraId="7421532F" w14:textId="77777777" w:rsidR="00CF2D70" w:rsidRDefault="00CF2D70" w:rsidP="00475A93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7D030B9" id="Group 340" o:spid="_x0000_s1042" style="position:absolute;margin-left:17.3pt;margin-top:497.85pt;width:39.9pt;height:41.5pt;z-index:252028928" coordsize="5067,5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">
                <v:oval id="Oval 341" o:spid="_x0000_s1043" style="position:absolute;width:5067;height:527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7dPnMIA&#10;AADcAAAADwAAAGRycy9kb3ducmV2LnhtbESPT4vCMBTE7wt+h/CEva2pfxCpRhFhF69WL94eybOt&#10;Ni+liabupzfCwh6HmfkNs9r0thEP6nztWMF4lIEg1s7UXCo4Hb+/FiB8QDbYOCYFT/KwWQ8+Vpgb&#10;F/lAjyKUIkHY56igCqHNpfS6Iot+5Fri5F1cZzEk2ZXSdBgT3DZykmVzabHmtFBhS7uK9K24WwVx&#10;X8ToZ+eF/gmX36MuJ/F6sEp9DvvtEkSgPvyH/9p7o2A6G8P7TDoCcv0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rt0+cwgAAANwAAAAPAAAAAAAAAAAAAAAAAJgCAABkcnMvZG93&#10;bnJldi54bWxQSwUGAAAAAAQABAD1AAAAhwMAAAAA&#10;" filled="f" strokecolor="#d2232a" strokeweight="4.5pt"/>
                <v:oval id="Oval 342" o:spid="_x0000_s1044" style="position:absolute;left:552;top:584;width:3975;height:41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MYO2cQA&#10;AADcAAAADwAAAGRycy9kb3ducmV2LnhtbESPQWvCQBSE7wX/w/KE3urGNJQQXUWEiichtgW9PbLP&#10;ZDH7NuxuNf77bqHQ4zAz3zDL9Wh7cSMfjGMF81kGgrhx2nCr4PPj/aUEESKyxt4xKXhQgPVq8rTE&#10;Srs713Q7xlYkCIcKFXQxDpWUoenIYpi5gTh5F+ctxiR9K7XHe4LbXuZZ9iYtGk4LHQ607ai5Hr+t&#10;gsvuHL6KIK9F3efmcKpLU/pSqefpuFmAiDTG//Bfe68VvBY5/J5JR0C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TGDtnEAAAA3AAAAA8AAAAAAAAAAAAAAAAAmAIAAGRycy9k&#10;b3ducmV2LnhtbFBLBQYAAAAABAAEAPUAAACJAwAAAAA=&#10;" filled="f" strokecolor="#d2232a" strokeweight=".5pt"/>
                <v:shape id="Text Box 343" o:spid="_x0000_s1045" type="#_x0000_t202" style="position:absolute;left:800;top:603;width:3467;height:46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yxWtsQA&#10;AADcAAAADwAAAGRycy9kb3ducmV2LnhtbESPT2vCQBTE7wW/w/KE3nTXPxUbXUUUwVOLaS14e2Sf&#10;STD7NmS3Jn57tyD0OMzMb5jlurOVuFHjS8caRkMFgjhzpuRcw/fXfjAH4QOywcoxabiTh/Wq97LE&#10;xLiWj3RLQy4ihH2CGooQ6kRKnxVk0Q9dTRy9i2sshiibXJoG2wi3lRwrNZMWS44LBda0LSi7pr9W&#10;w+njcv6Zqs98Z9/q1nVKsn2XWr/2u80CRKAu/Ief7YPRMJlO4O9MPAJy9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csVrbEAAAA3AAAAA8AAAAAAAAAAAAAAAAAmAIAAGRycy9k&#10;b3ducmV2LnhtbFBLBQYAAAAABAAEAPUAAACJAwAAAAA=&#10;" filled="f" stroked="f">
                  <v:textbox>
                    <w:txbxContent>
                      <w:p w14:paraId="1417E7B9" w14:textId="3DB11BE1" w:rsidR="00CF2D70" w:rsidRPr="00B72B6C" w:rsidRDefault="00CF2D70" w:rsidP="00475A93">
                        <w:pPr>
                          <w:jc w:val="center"/>
                          <w:rPr>
                            <w:rFonts w:ascii="Arial" w:hAnsi="Arial" w:cs="Arial"/>
                            <w:b/>
                            <w:sz w:val="44"/>
                            <w:szCs w:val="4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44"/>
                            <w:szCs w:val="44"/>
                          </w:rPr>
                          <w:t>7</w:t>
                        </w:r>
                      </w:p>
                      <w:p w14:paraId="7421532F" w14:textId="77777777" w:rsidR="00CF2D70" w:rsidRDefault="00CF2D70" w:rsidP="00475A93">
                        <w:pPr>
                          <w:jc w:val="center"/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E1060D">
        <w:rPr>
          <w:noProof/>
        </w:rPr>
        <mc:AlternateContent>
          <mc:Choice Requires="wps">
            <w:drawing>
              <wp:anchor distT="0" distB="0" distL="114300" distR="114300" simplePos="0" relativeHeight="252030976" behindDoc="0" locked="0" layoutInCell="1" allowOverlap="1" wp14:anchorId="10938F60" wp14:editId="6DF05DDB">
                <wp:simplePos x="0" y="0"/>
                <wp:positionH relativeFrom="page">
                  <wp:posOffset>460375</wp:posOffset>
                </wp:positionH>
                <wp:positionV relativeFrom="paragraph">
                  <wp:posOffset>6600825</wp:posOffset>
                </wp:positionV>
                <wp:extent cx="2343785" cy="1021080"/>
                <wp:effectExtent l="0" t="0" r="0" b="0"/>
                <wp:wrapSquare wrapText="bothSides"/>
                <wp:docPr id="345" name="Text Box 3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785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C7A277" w14:textId="77777777" w:rsidR="00C859B7" w:rsidRPr="00C859B7" w:rsidRDefault="00C859B7" w:rsidP="00C859B7">
                            <w:pPr>
                              <w:numPr>
                                <w:ilvl w:val="0"/>
                                <w:numId w:val="36"/>
                              </w:numPr>
                              <w:rPr>
                                <w:rFonts w:ascii="Arial" w:hAnsi="Arial"/>
                              </w:rPr>
                            </w:pPr>
                            <w:r w:rsidRPr="00C859B7">
                              <w:rPr>
                                <w:rFonts w:ascii="Arial" w:hAnsi="Arial"/>
                              </w:rPr>
                              <w:t>Skill</w:t>
                            </w:r>
                          </w:p>
                          <w:p w14:paraId="18B06EEC" w14:textId="77777777" w:rsidR="00C859B7" w:rsidRPr="00C859B7" w:rsidRDefault="00C859B7" w:rsidP="00C859B7">
                            <w:pPr>
                              <w:numPr>
                                <w:ilvl w:val="0"/>
                                <w:numId w:val="36"/>
                              </w:numPr>
                              <w:rPr>
                                <w:rFonts w:ascii="Arial" w:hAnsi="Arial"/>
                              </w:rPr>
                            </w:pPr>
                            <w:r w:rsidRPr="00C859B7">
                              <w:rPr>
                                <w:rFonts w:ascii="Arial" w:hAnsi="Arial"/>
                              </w:rPr>
                              <w:t xml:space="preserve">Trick </w:t>
                            </w:r>
                          </w:p>
                          <w:p w14:paraId="439C1659" w14:textId="77777777" w:rsidR="00C859B7" w:rsidRPr="00C859B7" w:rsidRDefault="00C859B7" w:rsidP="00C859B7">
                            <w:pPr>
                              <w:numPr>
                                <w:ilvl w:val="0"/>
                                <w:numId w:val="36"/>
                              </w:numPr>
                              <w:rPr>
                                <w:rFonts w:ascii="Arial" w:hAnsi="Arial"/>
                              </w:rPr>
                            </w:pPr>
                            <w:r w:rsidRPr="00C859B7">
                              <w:rPr>
                                <w:rFonts w:ascii="Arial" w:hAnsi="Arial"/>
                              </w:rPr>
                              <w:t>Success</w:t>
                            </w:r>
                          </w:p>
                          <w:p w14:paraId="063C15CC" w14:textId="0B667DD0" w:rsidR="00CF2D70" w:rsidRPr="00C859B7" w:rsidRDefault="00C859B7" w:rsidP="00C859B7">
                            <w:pPr>
                              <w:numPr>
                                <w:ilvl w:val="0"/>
                                <w:numId w:val="36"/>
                              </w:numPr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Consecu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938F60" id="Text Box 345" o:spid="_x0000_s1046" type="#_x0000_t202" style="position:absolute;margin-left:36.25pt;margin-top:519.75pt;width:184.55pt;height:80.4pt;z-index:252030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" filled="f" stroked="f">
                <v:textbox>
                  <w:txbxContent>
                    <w:p w14:paraId="2FC7A277" w14:textId="77777777" w:rsidR="00C859B7" w:rsidRPr="00C859B7" w:rsidRDefault="00C859B7" w:rsidP="00C859B7">
                      <w:pPr>
                        <w:numPr>
                          <w:ilvl w:val="0"/>
                          <w:numId w:val="36"/>
                        </w:numPr>
                        <w:rPr>
                          <w:rFonts w:ascii="Arial" w:hAnsi="Arial"/>
                        </w:rPr>
                      </w:pPr>
                      <w:r w:rsidRPr="00C859B7">
                        <w:rPr>
                          <w:rFonts w:ascii="Arial" w:hAnsi="Arial"/>
                        </w:rPr>
                        <w:t>Skill</w:t>
                      </w:r>
                    </w:p>
                    <w:p w14:paraId="18B06EEC" w14:textId="77777777" w:rsidR="00C859B7" w:rsidRPr="00C859B7" w:rsidRDefault="00C859B7" w:rsidP="00C859B7">
                      <w:pPr>
                        <w:numPr>
                          <w:ilvl w:val="0"/>
                          <w:numId w:val="36"/>
                        </w:numPr>
                        <w:rPr>
                          <w:rFonts w:ascii="Arial" w:hAnsi="Arial"/>
                        </w:rPr>
                      </w:pPr>
                      <w:r w:rsidRPr="00C859B7">
                        <w:rPr>
                          <w:rFonts w:ascii="Arial" w:hAnsi="Arial"/>
                        </w:rPr>
                        <w:t xml:space="preserve">Trick </w:t>
                      </w:r>
                    </w:p>
                    <w:p w14:paraId="439C1659" w14:textId="77777777" w:rsidR="00C859B7" w:rsidRPr="00C859B7" w:rsidRDefault="00C859B7" w:rsidP="00C859B7">
                      <w:pPr>
                        <w:numPr>
                          <w:ilvl w:val="0"/>
                          <w:numId w:val="36"/>
                        </w:numPr>
                        <w:rPr>
                          <w:rFonts w:ascii="Arial" w:hAnsi="Arial"/>
                        </w:rPr>
                      </w:pPr>
                      <w:r w:rsidRPr="00C859B7">
                        <w:rPr>
                          <w:rFonts w:ascii="Arial" w:hAnsi="Arial"/>
                        </w:rPr>
                        <w:t>Success</w:t>
                      </w:r>
                    </w:p>
                    <w:p w14:paraId="063C15CC" w14:textId="0B667DD0" w:rsidR="00CF2D70" w:rsidRPr="00C859B7" w:rsidRDefault="00C859B7" w:rsidP="00C859B7">
                      <w:pPr>
                        <w:numPr>
                          <w:ilvl w:val="0"/>
                          <w:numId w:val="36"/>
                        </w:numPr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Consecutive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1060D">
        <w:rPr>
          <w:noProof/>
        </w:rPr>
        <mc:AlternateContent>
          <mc:Choice Requires="wps">
            <w:drawing>
              <wp:anchor distT="0" distB="0" distL="114300" distR="114300" simplePos="0" relativeHeight="252032000" behindDoc="0" locked="0" layoutInCell="1" allowOverlap="1" wp14:anchorId="1D78A0D2" wp14:editId="394D8110">
                <wp:simplePos x="0" y="0"/>
                <wp:positionH relativeFrom="margin">
                  <wp:posOffset>4156075</wp:posOffset>
                </wp:positionH>
                <wp:positionV relativeFrom="paragraph">
                  <wp:posOffset>6563995</wp:posOffset>
                </wp:positionV>
                <wp:extent cx="29260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3" y="-1"/>
                    <wp:lineTo x="21563" y="-1"/>
                    <wp:lineTo x="0" y="-1"/>
                  </wp:wrapPolygon>
                </wp:wrapThrough>
                <wp:docPr id="346" name="Straight Connector 3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  <a:ln w="19050" cmpd="sng">
                          <a:solidFill>
                            <a:srgbClr val="D2232A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7173160" id="Straight Connector 346" o:spid="_x0000_s1026" style="position:absolute;z-index:2520320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327.25pt,516.85pt" to="557.65pt,5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" strokecolor="#d2232a" strokeweight="1.5pt">
                <w10:wrap type="through" anchorx="margin"/>
              </v:line>
            </w:pict>
          </mc:Fallback>
        </mc:AlternateContent>
      </w:r>
      <w:r w:rsidR="00E1060D">
        <w:rPr>
          <w:noProof/>
        </w:rPr>
        <mc:AlternateContent>
          <mc:Choice Requires="wpg">
            <w:drawing>
              <wp:anchor distT="0" distB="0" distL="114300" distR="114300" simplePos="0" relativeHeight="252033024" behindDoc="0" locked="0" layoutInCell="1" allowOverlap="1" wp14:anchorId="1B592546" wp14:editId="027EB0A3">
                <wp:simplePos x="0" y="0"/>
                <wp:positionH relativeFrom="column">
                  <wp:posOffset>3658870</wp:posOffset>
                </wp:positionH>
                <wp:positionV relativeFrom="paragraph">
                  <wp:posOffset>6303010</wp:posOffset>
                </wp:positionV>
                <wp:extent cx="506730" cy="527050"/>
                <wp:effectExtent l="25400" t="25400" r="26670" b="31750"/>
                <wp:wrapThrough wrapText="bothSides">
                  <wp:wrapPolygon edited="0">
                    <wp:start x="3248" y="-1041"/>
                    <wp:lineTo x="-1083" y="-1041"/>
                    <wp:lineTo x="-1083" y="17696"/>
                    <wp:lineTo x="3248" y="21860"/>
                    <wp:lineTo x="17323" y="21860"/>
                    <wp:lineTo x="18406" y="21860"/>
                    <wp:lineTo x="21654" y="16655"/>
                    <wp:lineTo x="21654" y="4164"/>
                    <wp:lineTo x="17323" y="-1041"/>
                    <wp:lineTo x="3248" y="-1041"/>
                  </wp:wrapPolygon>
                </wp:wrapThrough>
                <wp:docPr id="347" name="Group 3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6730" cy="527050"/>
                          <a:chOff x="0" y="0"/>
                          <a:chExt cx="506730" cy="527050"/>
                        </a:xfrm>
                      </wpg:grpSpPr>
                      <wps:wsp>
                        <wps:cNvPr id="348" name="Oval 348"/>
                        <wps:cNvSpPr/>
                        <wps:spPr>
                          <a:xfrm>
                            <a:off x="0" y="0"/>
                            <a:ext cx="506730" cy="527050"/>
                          </a:xfrm>
                          <a:prstGeom prst="ellipse">
                            <a:avLst/>
                          </a:prstGeom>
                          <a:noFill/>
                          <a:ln w="57150" cmpd="sng">
                            <a:solidFill>
                              <a:srgbClr val="D2232A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9" name="Oval 349"/>
                        <wps:cNvSpPr/>
                        <wps:spPr>
                          <a:xfrm>
                            <a:off x="55245" y="58420"/>
                            <a:ext cx="397510" cy="413385"/>
                          </a:xfrm>
                          <a:prstGeom prst="ellipse">
                            <a:avLst/>
                          </a:prstGeom>
                          <a:noFill/>
                          <a:ln w="6350" cmpd="sng">
                            <a:solidFill>
                              <a:srgbClr val="D2232A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0" name="Text Box 350"/>
                        <wps:cNvSpPr txBox="1"/>
                        <wps:spPr>
                          <a:xfrm>
                            <a:off x="80010" y="60325"/>
                            <a:ext cx="346710" cy="466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A1CE457" w14:textId="6B75EF32" w:rsidR="00CF2D70" w:rsidRPr="00B72B6C" w:rsidRDefault="00CF2D70" w:rsidP="00475A93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44"/>
                                  <w:szCs w:val="44"/>
                                </w:rPr>
                                <w:t>8</w:t>
                              </w:r>
                            </w:p>
                            <w:p w14:paraId="5170B509" w14:textId="77777777" w:rsidR="00CF2D70" w:rsidRDefault="00CF2D70" w:rsidP="00475A93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B592546" id="Group 347" o:spid="_x0000_s1047" style="position:absolute;margin-left:288.1pt;margin-top:496.3pt;width:39.9pt;height:41.5pt;z-index:252033024" coordsize="5067,5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">
                <v:oval id="Oval 348" o:spid="_x0000_s1048" style="position:absolute;width:5067;height:527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o3mAb8A&#10;AADcAAAADwAAAGRycy9kb3ducmV2LnhtbERPy4rCMBTdC/5DuII7TX0wSDWKCIpb62zcXZJrW21u&#10;ShNNna+fLAZmeTjvza63jXhT52vHCmbTDASxdqbmUsH39ThZgfAB2WDjmBR8yMNuOxxsMDcu8oXe&#10;RShFCmGfo4IqhDaX0uuKLPqpa4kTd3edxZBgV0rTYUzhtpHzLPuSFmtODRW2dKhIP4uXVRDPRYx+&#10;eVvpU7j/XHU5j4+LVWo86vdrEIH68C/+c5+NgsUyrU1n0hGQ21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6jeYBvwAAANwAAAAPAAAAAAAAAAAAAAAAAJgCAABkcnMvZG93bnJl&#10;di54bWxQSwUGAAAAAAQABAD1AAAAhAMAAAAA&#10;" filled="f" strokecolor="#d2232a" strokeweight="4.5pt"/>
                <v:oval id="Oval 349" o:spid="_x0000_s1049" style="position:absolute;left:552;top:584;width:3975;height:41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mKcqMUA&#10;AADcAAAADwAAAGRycy9kb3ducmV2LnhtbESPzWrDMBCE74W+g9hAb7Wc1BTXiRJKoaGngPMDzW2x&#10;NraItTKSkrhvHxUKPQ4z8w2zWI22F1fywThWMM1yEMSN04ZbBfvd53MJIkRkjb1jUvBDAVbLx4cF&#10;VtrduKbrNrYiQThUqKCLcaikDE1HFkPmBuLknZy3GJP0rdQebwlueznL81dp0XBa6HCgj46a8/Zi&#10;FZzWx3AogjwXdT8zm++6NKUvlXqajO9zEJHG+B/+a39pBS/FG/yeSUdALu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aYpyoxQAAANwAAAAPAAAAAAAAAAAAAAAAAJgCAABkcnMv&#10;ZG93bnJldi54bWxQSwUGAAAAAAQABAD1AAAAigMAAAAA&#10;" filled="f" strokecolor="#d2232a" strokeweight=".5pt"/>
                <v:shape id="Text Box 350" o:spid="_x0000_s1050" type="#_x0000_t202" style="position:absolute;left:800;top:603;width:3467;height:46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ideHMAA&#10;AADcAAAADwAAAGRycy9kb3ducmV2LnhtbERPy4rCMBTdC/MP4Q7MThNnVLRjlEERXCk+YXaX5toW&#10;m5vSRFv/3iwEl4fzns5bW4o71b5wrKHfUyCIU2cKzjQcD6vuGIQPyAZLx6ThQR7ms4/OFBPjGt7R&#10;fR8yEUPYJ6ghD6FKpPRpThZ9z1XEkbu42mKIsM6kqbGJ4baU30qNpMWCY0OOFS1ySq/7m9Vw2lz+&#10;zwO1zZZ2WDWuVZLtRGr99dn+/YII1Ia3+OVeGw0/wzg/nolHQM6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ideHMAAAADcAAAADwAAAAAAAAAAAAAAAACYAgAAZHJzL2Rvd25y&#10;ZXYueG1sUEsFBgAAAAAEAAQA9QAAAIUDAAAAAA==&#10;" filled="f" stroked="f">
                  <v:textbox>
                    <w:txbxContent>
                      <w:p w14:paraId="4A1CE457" w14:textId="6B75EF32" w:rsidR="00CF2D70" w:rsidRPr="00B72B6C" w:rsidRDefault="00CF2D70" w:rsidP="00475A93">
                        <w:pPr>
                          <w:jc w:val="center"/>
                          <w:rPr>
                            <w:rFonts w:ascii="Arial" w:hAnsi="Arial" w:cs="Arial"/>
                            <w:b/>
                            <w:sz w:val="44"/>
                            <w:szCs w:val="4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44"/>
                            <w:szCs w:val="44"/>
                          </w:rPr>
                          <w:t>8</w:t>
                        </w:r>
                      </w:p>
                      <w:p w14:paraId="5170B509" w14:textId="77777777" w:rsidR="00CF2D70" w:rsidRDefault="00CF2D70" w:rsidP="00475A93">
                        <w:pPr>
                          <w:jc w:val="center"/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6C78C9">
        <w:rPr>
          <w:noProof/>
        </w:rPr>
        <mc:AlternateContent>
          <mc:Choice Requires="wps">
            <w:drawing>
              <wp:anchor distT="0" distB="0" distL="114300" distR="114300" simplePos="0" relativeHeight="252010496" behindDoc="0" locked="0" layoutInCell="1" allowOverlap="1" wp14:anchorId="34BF27AA" wp14:editId="08B80AF4">
                <wp:simplePos x="0" y="0"/>
                <wp:positionH relativeFrom="column">
                  <wp:posOffset>723900</wp:posOffset>
                </wp:positionH>
                <wp:positionV relativeFrom="paragraph">
                  <wp:posOffset>1974850</wp:posOffset>
                </wp:positionV>
                <wp:extent cx="2781935" cy="552450"/>
                <wp:effectExtent l="0" t="0" r="0" b="6350"/>
                <wp:wrapSquare wrapText="bothSides"/>
                <wp:docPr id="510" name="Text Box 5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193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705E2D" w14:textId="77777777" w:rsidR="00C859B7" w:rsidRPr="00C859B7" w:rsidRDefault="00C859B7" w:rsidP="00C859B7">
                            <w:pPr>
                              <w:rPr>
                                <w:rFonts w:ascii="Arial" w:hAnsi="Arial"/>
                                <w:b/>
                              </w:rPr>
                            </w:pPr>
                            <w:r w:rsidRPr="00C859B7">
                              <w:rPr>
                                <w:rFonts w:ascii="Arial" w:hAnsi="Arial"/>
                                <w:b/>
                              </w:rPr>
                              <w:t>What is it called when a body or object rotates?</w:t>
                            </w:r>
                          </w:p>
                          <w:p w14:paraId="333FBF12" w14:textId="77777777" w:rsidR="00CF2D70" w:rsidRPr="006C78C9" w:rsidRDefault="00CF2D70" w:rsidP="00475A93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BF27AA" id="Text Box 510" o:spid="_x0000_s1051" type="#_x0000_t202" style="position:absolute;margin-left:57pt;margin-top:155.5pt;width:219.05pt;height:43.5pt;z-index:25201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" filled="f" stroked="f">
                <v:textbox>
                  <w:txbxContent>
                    <w:p w14:paraId="02705E2D" w14:textId="77777777" w:rsidR="00C859B7" w:rsidRPr="00C859B7" w:rsidRDefault="00C859B7" w:rsidP="00C859B7">
                      <w:pPr>
                        <w:rPr>
                          <w:rFonts w:ascii="Arial" w:hAnsi="Arial"/>
                          <w:b/>
                        </w:rPr>
                      </w:pPr>
                      <w:r w:rsidRPr="00C859B7">
                        <w:rPr>
                          <w:rFonts w:ascii="Arial" w:hAnsi="Arial"/>
                          <w:b/>
                        </w:rPr>
                        <w:t>What is it called when a body or object rotates?</w:t>
                      </w:r>
                    </w:p>
                    <w:p w14:paraId="333FBF12" w14:textId="77777777" w:rsidR="00CF2D70" w:rsidRPr="006C78C9" w:rsidRDefault="00CF2D70" w:rsidP="00475A93">
                      <w:pPr>
                        <w:rPr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C78C9">
        <w:rPr>
          <w:noProof/>
        </w:rPr>
        <mc:AlternateContent>
          <mc:Choice Requires="wps">
            <w:drawing>
              <wp:anchor distT="0" distB="0" distL="114300" distR="114300" simplePos="0" relativeHeight="252015616" behindDoc="0" locked="0" layoutInCell="1" allowOverlap="1" wp14:anchorId="31A8D9C1" wp14:editId="1788F9FA">
                <wp:simplePos x="0" y="0"/>
                <wp:positionH relativeFrom="page">
                  <wp:posOffset>3893185</wp:posOffset>
                </wp:positionH>
                <wp:positionV relativeFrom="paragraph">
                  <wp:posOffset>2482215</wp:posOffset>
                </wp:positionV>
                <wp:extent cx="2343785" cy="1021080"/>
                <wp:effectExtent l="0" t="0" r="0" b="0"/>
                <wp:wrapSquare wrapText="bothSides"/>
                <wp:docPr id="324" name="Text Box 3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785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B69FB2" w14:textId="77777777" w:rsidR="00C859B7" w:rsidRPr="00C859B7" w:rsidRDefault="00C859B7" w:rsidP="00C859B7">
                            <w:pPr>
                              <w:numPr>
                                <w:ilvl w:val="0"/>
                                <w:numId w:val="33"/>
                              </w:numPr>
                              <w:rPr>
                                <w:rFonts w:ascii="Arial" w:hAnsi="Arial"/>
                              </w:rPr>
                            </w:pPr>
                            <w:r w:rsidRPr="00C859B7">
                              <w:rPr>
                                <w:rFonts w:ascii="Arial" w:hAnsi="Arial"/>
                              </w:rPr>
                              <w:t xml:space="preserve">Long rope </w:t>
                            </w:r>
                          </w:p>
                          <w:p w14:paraId="0E193CB2" w14:textId="77777777" w:rsidR="00C859B7" w:rsidRPr="00C859B7" w:rsidRDefault="00C859B7" w:rsidP="00C859B7">
                            <w:pPr>
                              <w:numPr>
                                <w:ilvl w:val="0"/>
                                <w:numId w:val="33"/>
                              </w:numPr>
                              <w:rPr>
                                <w:rFonts w:ascii="Arial" w:hAnsi="Arial"/>
                              </w:rPr>
                            </w:pPr>
                            <w:r w:rsidRPr="00C859B7">
                              <w:rPr>
                                <w:rFonts w:ascii="Arial" w:hAnsi="Arial"/>
                              </w:rPr>
                              <w:t xml:space="preserve">Double Dutch </w:t>
                            </w:r>
                          </w:p>
                          <w:p w14:paraId="793A21A6" w14:textId="77777777" w:rsidR="00C859B7" w:rsidRPr="00C859B7" w:rsidRDefault="00C859B7" w:rsidP="00C859B7">
                            <w:pPr>
                              <w:numPr>
                                <w:ilvl w:val="0"/>
                                <w:numId w:val="33"/>
                              </w:numPr>
                              <w:rPr>
                                <w:rFonts w:ascii="Arial" w:hAnsi="Arial"/>
                              </w:rPr>
                            </w:pPr>
                            <w:r w:rsidRPr="00C859B7">
                              <w:rPr>
                                <w:rFonts w:ascii="Arial" w:hAnsi="Arial"/>
                              </w:rPr>
                              <w:t xml:space="preserve">Jump bands </w:t>
                            </w:r>
                          </w:p>
                          <w:p w14:paraId="1A291A81" w14:textId="035923EA" w:rsidR="00CF2D70" w:rsidRPr="00C859B7" w:rsidRDefault="00C859B7" w:rsidP="00C859B7">
                            <w:pPr>
                              <w:numPr>
                                <w:ilvl w:val="0"/>
                                <w:numId w:val="33"/>
                              </w:numPr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Short rop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8D9C1" id="Text Box 324" o:spid="_x0000_s1052" type="#_x0000_t202" style="position:absolute;margin-left:306.55pt;margin-top:195.45pt;width:184.55pt;height:80.4pt;z-index:252015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" filled="f" stroked="f">
                <v:textbox>
                  <w:txbxContent>
                    <w:p w14:paraId="19B69FB2" w14:textId="77777777" w:rsidR="00C859B7" w:rsidRPr="00C859B7" w:rsidRDefault="00C859B7" w:rsidP="00C859B7">
                      <w:pPr>
                        <w:numPr>
                          <w:ilvl w:val="0"/>
                          <w:numId w:val="33"/>
                        </w:numPr>
                        <w:rPr>
                          <w:rFonts w:ascii="Arial" w:hAnsi="Arial"/>
                        </w:rPr>
                      </w:pPr>
                      <w:r w:rsidRPr="00C859B7">
                        <w:rPr>
                          <w:rFonts w:ascii="Arial" w:hAnsi="Arial"/>
                        </w:rPr>
                        <w:t xml:space="preserve">Long rope </w:t>
                      </w:r>
                    </w:p>
                    <w:p w14:paraId="0E193CB2" w14:textId="77777777" w:rsidR="00C859B7" w:rsidRPr="00C859B7" w:rsidRDefault="00C859B7" w:rsidP="00C859B7">
                      <w:pPr>
                        <w:numPr>
                          <w:ilvl w:val="0"/>
                          <w:numId w:val="33"/>
                        </w:numPr>
                        <w:rPr>
                          <w:rFonts w:ascii="Arial" w:hAnsi="Arial"/>
                        </w:rPr>
                      </w:pPr>
                      <w:r w:rsidRPr="00C859B7">
                        <w:rPr>
                          <w:rFonts w:ascii="Arial" w:hAnsi="Arial"/>
                        </w:rPr>
                        <w:t xml:space="preserve">Double Dutch </w:t>
                      </w:r>
                    </w:p>
                    <w:p w14:paraId="793A21A6" w14:textId="77777777" w:rsidR="00C859B7" w:rsidRPr="00C859B7" w:rsidRDefault="00C859B7" w:rsidP="00C859B7">
                      <w:pPr>
                        <w:numPr>
                          <w:ilvl w:val="0"/>
                          <w:numId w:val="33"/>
                        </w:numPr>
                        <w:rPr>
                          <w:rFonts w:ascii="Arial" w:hAnsi="Arial"/>
                        </w:rPr>
                      </w:pPr>
                      <w:r w:rsidRPr="00C859B7">
                        <w:rPr>
                          <w:rFonts w:ascii="Arial" w:hAnsi="Arial"/>
                        </w:rPr>
                        <w:t xml:space="preserve">Jump bands </w:t>
                      </w:r>
                    </w:p>
                    <w:p w14:paraId="1A291A81" w14:textId="035923EA" w:rsidR="00CF2D70" w:rsidRPr="00C859B7" w:rsidRDefault="00C859B7" w:rsidP="00C859B7">
                      <w:pPr>
                        <w:numPr>
                          <w:ilvl w:val="0"/>
                          <w:numId w:val="33"/>
                        </w:numPr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Short rope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6C78C9">
        <w:rPr>
          <w:noProof/>
        </w:rPr>
        <mc:AlternateContent>
          <mc:Choice Requires="wpg">
            <w:drawing>
              <wp:anchor distT="0" distB="0" distL="114300" distR="114300" simplePos="0" relativeHeight="252013568" behindDoc="0" locked="0" layoutInCell="1" allowOverlap="1" wp14:anchorId="2585445C" wp14:editId="3DDCED52">
                <wp:simplePos x="0" y="0"/>
                <wp:positionH relativeFrom="column">
                  <wp:posOffset>3652520</wp:posOffset>
                </wp:positionH>
                <wp:positionV relativeFrom="paragraph">
                  <wp:posOffset>2204085</wp:posOffset>
                </wp:positionV>
                <wp:extent cx="506730" cy="527050"/>
                <wp:effectExtent l="25400" t="25400" r="26670" b="31750"/>
                <wp:wrapThrough wrapText="bothSides">
                  <wp:wrapPolygon edited="0">
                    <wp:start x="3248" y="-1041"/>
                    <wp:lineTo x="-1083" y="-1041"/>
                    <wp:lineTo x="-1083" y="17696"/>
                    <wp:lineTo x="3248" y="21860"/>
                    <wp:lineTo x="17323" y="21860"/>
                    <wp:lineTo x="18406" y="21860"/>
                    <wp:lineTo x="21654" y="16655"/>
                    <wp:lineTo x="21654" y="4164"/>
                    <wp:lineTo x="17323" y="-1041"/>
                    <wp:lineTo x="3248" y="-1041"/>
                  </wp:wrapPolygon>
                </wp:wrapThrough>
                <wp:docPr id="40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6730" cy="527050"/>
                          <a:chOff x="0" y="0"/>
                          <a:chExt cx="506730" cy="527050"/>
                        </a:xfrm>
                      </wpg:grpSpPr>
                      <wps:wsp>
                        <wps:cNvPr id="41" name="Oval 41"/>
                        <wps:cNvSpPr/>
                        <wps:spPr>
                          <a:xfrm>
                            <a:off x="0" y="0"/>
                            <a:ext cx="506730" cy="527050"/>
                          </a:xfrm>
                          <a:prstGeom prst="ellipse">
                            <a:avLst/>
                          </a:prstGeom>
                          <a:noFill/>
                          <a:ln w="57150" cmpd="sng">
                            <a:solidFill>
                              <a:srgbClr val="D2232A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Oval 42"/>
                        <wps:cNvSpPr/>
                        <wps:spPr>
                          <a:xfrm>
                            <a:off x="55245" y="58420"/>
                            <a:ext cx="397510" cy="413385"/>
                          </a:xfrm>
                          <a:prstGeom prst="ellipse">
                            <a:avLst/>
                          </a:prstGeom>
                          <a:noFill/>
                          <a:ln w="6350" cmpd="sng">
                            <a:solidFill>
                              <a:srgbClr val="D2232A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Text Box 46"/>
                        <wps:cNvSpPr txBox="1"/>
                        <wps:spPr>
                          <a:xfrm>
                            <a:off x="80010" y="60325"/>
                            <a:ext cx="346710" cy="466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7106E2E" w14:textId="065430D8" w:rsidR="00CF2D70" w:rsidRPr="00B72B6C" w:rsidRDefault="00CF2D70" w:rsidP="00475A93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44"/>
                                  <w:szCs w:val="44"/>
                                </w:rPr>
                                <w:t>4</w:t>
                              </w:r>
                            </w:p>
                            <w:p w14:paraId="4C5FE2A1" w14:textId="77777777" w:rsidR="00CF2D70" w:rsidRDefault="00CF2D70" w:rsidP="00475A93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85445C" id="Group 40" o:spid="_x0000_s1053" style="position:absolute;margin-left:287.6pt;margin-top:173.55pt;width:39.9pt;height:41.5pt;z-index:252013568" coordsize="5067,5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">
                <v:oval id="Oval 41" o:spid="_x0000_s1054" style="position:absolute;width:5067;height:527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6DUcIA&#10;AADbAAAADwAAAGRycy9kb3ducmV2LnhtbESPwWrDMBBE74X8g9hAbo1sY0pwo4QSSMnVTi+9LdLG&#10;dmutjKVGbr8+CgR6HGbmDbPdz3YQV5p871hBvs5AEGtnem4VfJyPzxsQPiAbHByTgl/ysN8tnrZY&#10;GRe5pmsTWpEg7CtU0IUwVlJ63ZFFv3YjcfIubrIYkpxaaSaMCW4HWWTZi7TYc1rocKRDR/q7+bEK&#10;4qmJ0ZefG/0eLn9n3Rbxq7ZKrZbz2yuIQHP4Dz/aJ6OgzOH+Jf0Aubs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a3oNRwgAAANsAAAAPAAAAAAAAAAAAAAAAAJgCAABkcnMvZG93&#10;bnJldi54bWxQSwUGAAAAAAQABAD1AAAAhwMAAAAA&#10;" filled="f" strokecolor="#d2232a" strokeweight="4.5pt"/>
                <v:oval id="Oval 42" o:spid="_x0000_s1055" style="position:absolute;left:552;top:584;width:3975;height:41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iDSIcMA&#10;AADbAAAADwAAAGRycy9kb3ducmV2LnhtbESPzWrDMBCE74G8g9hAb4lcY4Jxo4RSSOip4PxAe1us&#10;jS1irYykJu7bV4FAjsPMfMOsNqPtxZV8MI4VvC4yEMSN04ZbBcfDdl6CCBFZY++YFPxRgM16Ollh&#10;pd2Na7ruYysShEOFCroYh0rK0HRkMSzcQJy8s/MWY5K+ldrjLcFtL/MsW0qLhtNChwN9dNRc9r9W&#10;wXn3E05FkJei7nPz9V2XpvSlUi+z8f0NRKQxPsOP9qdWUORw/5J+gFz/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iDSIcMAAADbAAAADwAAAAAAAAAAAAAAAACYAgAAZHJzL2Rv&#10;d25yZXYueG1sUEsFBgAAAAAEAAQA9QAAAIgDAAAAAA==&#10;" filled="f" strokecolor="#d2232a" strokeweight=".5pt"/>
                <v:shape id="Text Box 46" o:spid="_x0000_s1056" type="#_x0000_t202" style="position:absolute;left:800;top:603;width:3467;height:46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5bHC8IA&#10;AADbAAAADwAAAGRycy9kb3ducmV2LnhtbESPT4vCMBTE7wt+h/CEva2Ji4pWo4iLsCdl/QfeHs2z&#10;LTYvpYm2fnsjLHgcZuY3zGzR2lLcqfaFYw39ngJBnDpTcKbhsF9/jUH4gGywdEwaHuRhMe98zDAx&#10;ruE/uu9CJiKEfYIa8hCqREqf5mTR91xFHL2Lqy2GKOtMmhqbCLel/FZqJC0WHBdyrGiVU3rd3ayG&#10;4+ZyPg3UNvuxw6pxrZJsJ1Lrz267nIII1IZ3+L/9azQMRvD6En+AnD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vlscLwgAAANsAAAAPAAAAAAAAAAAAAAAAAJgCAABkcnMvZG93&#10;bnJldi54bWxQSwUGAAAAAAQABAD1AAAAhwMAAAAA&#10;" filled="f" stroked="f">
                  <v:textbox>
                    <w:txbxContent>
                      <w:p w14:paraId="77106E2E" w14:textId="065430D8" w:rsidR="00CF2D70" w:rsidRPr="00B72B6C" w:rsidRDefault="00CF2D70" w:rsidP="00475A93">
                        <w:pPr>
                          <w:jc w:val="center"/>
                          <w:rPr>
                            <w:rFonts w:ascii="Arial" w:hAnsi="Arial" w:cs="Arial"/>
                            <w:b/>
                            <w:sz w:val="44"/>
                            <w:szCs w:val="4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44"/>
                            <w:szCs w:val="44"/>
                          </w:rPr>
                          <w:t>4</w:t>
                        </w:r>
                      </w:p>
                      <w:p w14:paraId="4C5FE2A1" w14:textId="77777777" w:rsidR="00CF2D70" w:rsidRDefault="00CF2D70" w:rsidP="00475A93">
                        <w:pPr>
                          <w:jc w:val="center"/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6C78C9">
        <w:rPr>
          <w:noProof/>
        </w:rPr>
        <mc:AlternateContent>
          <mc:Choice Requires="wps">
            <w:drawing>
              <wp:anchor distT="0" distB="0" distL="114300" distR="114300" simplePos="0" relativeHeight="252012544" behindDoc="0" locked="0" layoutInCell="1" allowOverlap="1" wp14:anchorId="25E1B2E5" wp14:editId="1F1A7C0C">
                <wp:simplePos x="0" y="0"/>
                <wp:positionH relativeFrom="margin">
                  <wp:posOffset>4149725</wp:posOffset>
                </wp:positionH>
                <wp:positionV relativeFrom="paragraph">
                  <wp:posOffset>2465070</wp:posOffset>
                </wp:positionV>
                <wp:extent cx="29260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3" y="-1"/>
                    <wp:lineTo x="21563" y="-1"/>
                    <wp:lineTo x="0" y="-1"/>
                  </wp:wrapPolygon>
                </wp:wrapThrough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  <a:ln w="19050" cmpd="sng">
                          <a:solidFill>
                            <a:srgbClr val="D2232A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8316B8E" id="Straight Connector 39" o:spid="_x0000_s1026" style="position:absolute;z-index:2520125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326.75pt,194.1pt" to="557.15pt,19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" strokecolor="#d2232a" strokeweight="1.5pt">
                <w10:wrap type="through" anchorx="margin"/>
              </v:line>
            </w:pict>
          </mc:Fallback>
        </mc:AlternateContent>
      </w:r>
      <w:r w:rsidR="006C78C9">
        <w:rPr>
          <w:noProof/>
        </w:rPr>
        <mc:AlternateContent>
          <mc:Choice Requires="wps">
            <w:drawing>
              <wp:anchor distT="0" distB="0" distL="114300" distR="114300" simplePos="0" relativeHeight="252011520" behindDoc="0" locked="0" layoutInCell="1" allowOverlap="1" wp14:anchorId="4C7EB707" wp14:editId="5615A9BB">
                <wp:simplePos x="0" y="0"/>
                <wp:positionH relativeFrom="page">
                  <wp:posOffset>454025</wp:posOffset>
                </wp:positionH>
                <wp:positionV relativeFrom="paragraph">
                  <wp:posOffset>2501900</wp:posOffset>
                </wp:positionV>
                <wp:extent cx="2343785" cy="1021080"/>
                <wp:effectExtent l="0" t="0" r="0" b="0"/>
                <wp:wrapSquare wrapText="bothSides"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785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7E118A" w14:textId="77777777" w:rsidR="00C859B7" w:rsidRPr="00C859B7" w:rsidRDefault="00C859B7" w:rsidP="00C859B7">
                            <w:pPr>
                              <w:numPr>
                                <w:ilvl w:val="0"/>
                                <w:numId w:val="34"/>
                              </w:numPr>
                              <w:rPr>
                                <w:rFonts w:ascii="Arial" w:hAnsi="Arial"/>
                              </w:rPr>
                            </w:pPr>
                            <w:r w:rsidRPr="00C859B7">
                              <w:rPr>
                                <w:rFonts w:ascii="Arial" w:hAnsi="Arial"/>
                              </w:rPr>
                              <w:t xml:space="preserve">Turn </w:t>
                            </w:r>
                          </w:p>
                          <w:p w14:paraId="7673C00F" w14:textId="77777777" w:rsidR="00C859B7" w:rsidRPr="00C859B7" w:rsidRDefault="00C859B7" w:rsidP="00C859B7">
                            <w:pPr>
                              <w:numPr>
                                <w:ilvl w:val="0"/>
                                <w:numId w:val="34"/>
                              </w:numPr>
                              <w:rPr>
                                <w:rFonts w:ascii="Arial" w:hAnsi="Arial"/>
                              </w:rPr>
                            </w:pPr>
                            <w:r w:rsidRPr="00C859B7">
                              <w:rPr>
                                <w:rFonts w:ascii="Arial" w:hAnsi="Arial"/>
                              </w:rPr>
                              <w:t xml:space="preserve">Forward </w:t>
                            </w:r>
                          </w:p>
                          <w:p w14:paraId="519BF2FD" w14:textId="77777777" w:rsidR="00C859B7" w:rsidRPr="00C859B7" w:rsidRDefault="00C859B7" w:rsidP="00C859B7">
                            <w:pPr>
                              <w:numPr>
                                <w:ilvl w:val="0"/>
                                <w:numId w:val="34"/>
                              </w:numPr>
                              <w:rPr>
                                <w:rFonts w:ascii="Arial" w:hAnsi="Arial"/>
                              </w:rPr>
                            </w:pPr>
                            <w:r w:rsidRPr="00C859B7">
                              <w:rPr>
                                <w:rFonts w:ascii="Arial" w:hAnsi="Arial"/>
                              </w:rPr>
                              <w:t xml:space="preserve">Track </w:t>
                            </w:r>
                          </w:p>
                          <w:p w14:paraId="2E907620" w14:textId="750AE175" w:rsidR="00CF2D70" w:rsidRPr="00C859B7" w:rsidRDefault="00C859B7" w:rsidP="00C859B7">
                            <w:pPr>
                              <w:numPr>
                                <w:ilvl w:val="0"/>
                                <w:numId w:val="34"/>
                              </w:numPr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Backwa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7EB707" id="Text Box 38" o:spid="_x0000_s1057" type="#_x0000_t202" style="position:absolute;margin-left:35.75pt;margin-top:197pt;width:184.55pt;height:80.4pt;z-index:252011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" filled="f" stroked="f">
                <v:textbox>
                  <w:txbxContent>
                    <w:p w14:paraId="637E118A" w14:textId="77777777" w:rsidR="00C859B7" w:rsidRPr="00C859B7" w:rsidRDefault="00C859B7" w:rsidP="00C859B7">
                      <w:pPr>
                        <w:numPr>
                          <w:ilvl w:val="0"/>
                          <w:numId w:val="34"/>
                        </w:numPr>
                        <w:rPr>
                          <w:rFonts w:ascii="Arial" w:hAnsi="Arial"/>
                        </w:rPr>
                      </w:pPr>
                      <w:r w:rsidRPr="00C859B7">
                        <w:rPr>
                          <w:rFonts w:ascii="Arial" w:hAnsi="Arial"/>
                        </w:rPr>
                        <w:t xml:space="preserve">Turn </w:t>
                      </w:r>
                    </w:p>
                    <w:p w14:paraId="7673C00F" w14:textId="77777777" w:rsidR="00C859B7" w:rsidRPr="00C859B7" w:rsidRDefault="00C859B7" w:rsidP="00C859B7">
                      <w:pPr>
                        <w:numPr>
                          <w:ilvl w:val="0"/>
                          <w:numId w:val="34"/>
                        </w:numPr>
                        <w:rPr>
                          <w:rFonts w:ascii="Arial" w:hAnsi="Arial"/>
                        </w:rPr>
                      </w:pPr>
                      <w:r w:rsidRPr="00C859B7">
                        <w:rPr>
                          <w:rFonts w:ascii="Arial" w:hAnsi="Arial"/>
                        </w:rPr>
                        <w:t xml:space="preserve">Forward </w:t>
                      </w:r>
                    </w:p>
                    <w:p w14:paraId="519BF2FD" w14:textId="77777777" w:rsidR="00C859B7" w:rsidRPr="00C859B7" w:rsidRDefault="00C859B7" w:rsidP="00C859B7">
                      <w:pPr>
                        <w:numPr>
                          <w:ilvl w:val="0"/>
                          <w:numId w:val="34"/>
                        </w:numPr>
                        <w:rPr>
                          <w:rFonts w:ascii="Arial" w:hAnsi="Arial"/>
                        </w:rPr>
                      </w:pPr>
                      <w:r w:rsidRPr="00C859B7">
                        <w:rPr>
                          <w:rFonts w:ascii="Arial" w:hAnsi="Arial"/>
                        </w:rPr>
                        <w:t xml:space="preserve">Track </w:t>
                      </w:r>
                    </w:p>
                    <w:p w14:paraId="2E907620" w14:textId="750AE175" w:rsidR="00CF2D70" w:rsidRPr="00C859B7" w:rsidRDefault="00C859B7" w:rsidP="00C859B7">
                      <w:pPr>
                        <w:numPr>
                          <w:ilvl w:val="0"/>
                          <w:numId w:val="34"/>
                        </w:numPr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Backward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6C78C9">
        <w:rPr>
          <w:noProof/>
        </w:rPr>
        <mc:AlternateContent>
          <mc:Choice Requires="wpg">
            <w:drawing>
              <wp:anchor distT="0" distB="0" distL="114300" distR="114300" simplePos="0" relativeHeight="252009472" behindDoc="0" locked="0" layoutInCell="1" allowOverlap="1" wp14:anchorId="2126D0DF" wp14:editId="181D4ED1">
                <wp:simplePos x="0" y="0"/>
                <wp:positionH relativeFrom="column">
                  <wp:posOffset>213360</wp:posOffset>
                </wp:positionH>
                <wp:positionV relativeFrom="paragraph">
                  <wp:posOffset>2223770</wp:posOffset>
                </wp:positionV>
                <wp:extent cx="506730" cy="527050"/>
                <wp:effectExtent l="25400" t="25400" r="26670" b="31750"/>
                <wp:wrapThrough wrapText="bothSides">
                  <wp:wrapPolygon edited="0">
                    <wp:start x="3248" y="-1041"/>
                    <wp:lineTo x="-1083" y="-1041"/>
                    <wp:lineTo x="-1083" y="17696"/>
                    <wp:lineTo x="3248" y="21860"/>
                    <wp:lineTo x="17323" y="21860"/>
                    <wp:lineTo x="18406" y="21860"/>
                    <wp:lineTo x="21654" y="16655"/>
                    <wp:lineTo x="21654" y="4164"/>
                    <wp:lineTo x="17323" y="-1041"/>
                    <wp:lineTo x="3248" y="-1041"/>
                  </wp:wrapPolygon>
                </wp:wrapThrough>
                <wp:docPr id="494" name="Group 4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6730" cy="527050"/>
                          <a:chOff x="0" y="0"/>
                          <a:chExt cx="506730" cy="527050"/>
                        </a:xfrm>
                      </wpg:grpSpPr>
                      <wps:wsp>
                        <wps:cNvPr id="501" name="Oval 501"/>
                        <wps:cNvSpPr/>
                        <wps:spPr>
                          <a:xfrm>
                            <a:off x="0" y="0"/>
                            <a:ext cx="506730" cy="527050"/>
                          </a:xfrm>
                          <a:prstGeom prst="ellipse">
                            <a:avLst/>
                          </a:prstGeom>
                          <a:noFill/>
                          <a:ln w="57150" cmpd="sng">
                            <a:solidFill>
                              <a:srgbClr val="D2232A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3" name="Oval 503"/>
                        <wps:cNvSpPr/>
                        <wps:spPr>
                          <a:xfrm>
                            <a:off x="55245" y="58420"/>
                            <a:ext cx="397510" cy="413385"/>
                          </a:xfrm>
                          <a:prstGeom prst="ellipse">
                            <a:avLst/>
                          </a:prstGeom>
                          <a:noFill/>
                          <a:ln w="6350" cmpd="sng">
                            <a:solidFill>
                              <a:srgbClr val="D2232A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5" name="Text Box 505"/>
                        <wps:cNvSpPr txBox="1"/>
                        <wps:spPr>
                          <a:xfrm>
                            <a:off x="80010" y="60325"/>
                            <a:ext cx="346710" cy="466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AD0D6D8" w14:textId="3983F70E" w:rsidR="00CF2D70" w:rsidRPr="00B72B6C" w:rsidRDefault="00CF2D70" w:rsidP="00475A93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44"/>
                                  <w:szCs w:val="44"/>
                                </w:rPr>
                                <w:t>3</w:t>
                              </w:r>
                            </w:p>
                            <w:p w14:paraId="58CEEEE4" w14:textId="77777777" w:rsidR="00CF2D70" w:rsidRDefault="00CF2D70" w:rsidP="00475A93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126D0DF" id="Group 494" o:spid="_x0000_s1058" style="position:absolute;margin-left:16.8pt;margin-top:175.1pt;width:39.9pt;height:41.5pt;z-index:252009472" coordsize="5067,5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">
                <v:oval id="Oval 501" o:spid="_x0000_s1059" style="position:absolute;width:5067;height:527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5Y0pMIA&#10;AADcAAAADwAAAGRycy9kb3ducmV2LnhtbESPQYvCMBSE7wv+h/CEva2psopUo4iw4tXqxdsjebbd&#10;bV5KkzXVX28EweMwM98wy3VvG3GlzteOFYxHGQhi7UzNpYLT8edrDsIHZIONY1JwIw/r1eBjiblx&#10;kQ90LUIpEoR9jgqqENpcSq8rsuhHriVO3sV1FkOSXSlNhzHBbSMnWTaTFmtOCxW2tK1I/xX/VkHc&#10;FzH67/Nc78LlftTlJP4erFKfw36zABGoD+/wq703CqbZGJ5n0hGQq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LljSkwgAAANwAAAAPAAAAAAAAAAAAAAAAAJgCAABkcnMvZG93&#10;bnJldi54bWxQSwUGAAAAAAQABAD1AAAAhwMAAAAA&#10;" filled="f" strokecolor="#d2232a" strokeweight="4.5pt"/>
                <v:oval id="Oval 503" o:spid="_x0000_s1060" style="position:absolute;left:552;top:584;width:3975;height:41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6vQesQA&#10;AADcAAAADwAAAGRycy9kb3ducmV2LnhtbESPQWsCMRSE74L/IbxCb5qtVVlWo4hg6UlYtVBvj81z&#10;N7h5WZJUt//eFAoeh5n5hlmue9uKG/lgHCt4G2cgiCunDdcKTsfdKAcRIrLG1jEp+KUA69VwsMRC&#10;uzuXdDvEWiQIhwIVNDF2hZShashiGLuOOHkX5y3GJH0ttcd7gttWTrJsLi0aTgsNdrRtqLoefqyC&#10;y8c5fE2DvE7LdmL232Vucp8r9frSbxYgIvXxGf5vf2oFs+wd/s6kIyB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ur0HrEAAAA3AAAAA8AAAAAAAAAAAAAAAAAmAIAAGRycy9k&#10;b3ducmV2LnhtbFBLBQYAAAAABAAEAPUAAACJAwAAAAA=&#10;" filled="f" strokecolor="#d2232a" strokeweight=".5pt"/>
                <v:shape id="Text Box 505" o:spid="_x0000_s1061" type="#_x0000_t202" style="position:absolute;left:800;top:603;width:3467;height:46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6gQYcQA&#10;AADcAAAADwAAAGRycy9kb3ducmV2LnhtbESPQWvCQBSE74L/YXmF3sxuxUibugliEXpqUVvB2yP7&#10;TEKzb0N2a9J/3xUEj8PMfMOsitG24kK9bxxreEoUCOLSmYYrDV+H7ewZhA/IBlvHpOGPPBT5dLLC&#10;zLiBd3TZh0pECPsMNdQhdJmUvqzJok9cRxy9s+sthij7Spoehwi3rZwrtZQWG44LNXa0qan82f9a&#10;Dd8f59NxoT6rN5t2gxuVZPsitX58GNevIAKN4R6+td+NhlSlcD0Tj4DM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eoEGHEAAAA3AAAAA8AAAAAAAAAAAAAAAAAmAIAAGRycy9k&#10;b3ducmV2LnhtbFBLBQYAAAAABAAEAPUAAACJAwAAAAA=&#10;" filled="f" stroked="f">
                  <v:textbox>
                    <w:txbxContent>
                      <w:p w14:paraId="1AD0D6D8" w14:textId="3983F70E" w:rsidR="00CF2D70" w:rsidRPr="00B72B6C" w:rsidRDefault="00CF2D70" w:rsidP="00475A93">
                        <w:pPr>
                          <w:jc w:val="center"/>
                          <w:rPr>
                            <w:rFonts w:ascii="Arial" w:hAnsi="Arial" w:cs="Arial"/>
                            <w:b/>
                            <w:sz w:val="44"/>
                            <w:szCs w:val="4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44"/>
                            <w:szCs w:val="44"/>
                          </w:rPr>
                          <w:t>3</w:t>
                        </w:r>
                      </w:p>
                      <w:p w14:paraId="58CEEEE4" w14:textId="77777777" w:rsidR="00CF2D70" w:rsidRDefault="00CF2D70" w:rsidP="00475A93">
                        <w:pPr>
                          <w:jc w:val="center"/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6C78C9">
        <w:rPr>
          <w:noProof/>
        </w:rPr>
        <mc:AlternateContent>
          <mc:Choice Requires="wps">
            <w:drawing>
              <wp:anchor distT="0" distB="0" distL="114300" distR="114300" simplePos="0" relativeHeight="252008448" behindDoc="0" locked="0" layoutInCell="1" allowOverlap="1" wp14:anchorId="01B172C5" wp14:editId="37656046">
                <wp:simplePos x="0" y="0"/>
                <wp:positionH relativeFrom="margin">
                  <wp:posOffset>710565</wp:posOffset>
                </wp:positionH>
                <wp:positionV relativeFrom="paragraph">
                  <wp:posOffset>2484755</wp:posOffset>
                </wp:positionV>
                <wp:extent cx="29260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3" y="-1"/>
                    <wp:lineTo x="21563" y="-1"/>
                    <wp:lineTo x="0" y="-1"/>
                  </wp:wrapPolygon>
                </wp:wrapThrough>
                <wp:docPr id="493" name="Straight Connector 4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  <a:ln w="19050" cmpd="sng">
                          <a:solidFill>
                            <a:srgbClr val="D2232A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C420FC3" id="Straight Connector 493" o:spid="_x0000_s1026" style="position:absolute;z-index:2520084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55.95pt,195.65pt" to="286.35pt,19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" strokecolor="#d2232a" strokeweight="1.5pt">
                <w10:wrap type="through" anchorx="margin"/>
              </v:line>
            </w:pict>
          </mc:Fallback>
        </mc:AlternateContent>
      </w:r>
      <w:r w:rsidR="006C78C9">
        <w:rPr>
          <w:noProof/>
        </w:rPr>
        <mc:AlternateContent>
          <mc:Choice Requires="wps">
            <w:drawing>
              <wp:anchor distT="0" distB="0" distL="114300" distR="114300" simplePos="0" relativeHeight="252014592" behindDoc="0" locked="0" layoutInCell="1" allowOverlap="1" wp14:anchorId="7A3D147F" wp14:editId="17D36A97">
                <wp:simplePos x="0" y="0"/>
                <wp:positionH relativeFrom="column">
                  <wp:posOffset>4163695</wp:posOffset>
                </wp:positionH>
                <wp:positionV relativeFrom="paragraph">
                  <wp:posOffset>1802765</wp:posOffset>
                </wp:positionV>
                <wp:extent cx="2767330" cy="758825"/>
                <wp:effectExtent l="0" t="0" r="0" b="3175"/>
                <wp:wrapSquare wrapText="bothSides"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7330" cy="758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326AD6" w14:textId="70DD906D" w:rsidR="00CF2D70" w:rsidRPr="00C859B7" w:rsidRDefault="00C859B7" w:rsidP="00C859B7">
                            <w:pPr>
                              <w:rPr>
                                <w:rFonts w:ascii="Arial" w:hAnsi="Arial"/>
                                <w:b/>
                              </w:rPr>
                            </w:pPr>
                            <w:r w:rsidRPr="00C859B7">
                              <w:rPr>
                                <w:rFonts w:ascii="Arial" w:hAnsi="Arial"/>
                                <w:b/>
                              </w:rPr>
                              <w:t>Which rope is used when someone wants to tur</w:t>
                            </w:r>
                            <w:r>
                              <w:rPr>
                                <w:rFonts w:ascii="Arial" w:hAnsi="Arial"/>
                                <w:b/>
                              </w:rPr>
                              <w:t>n and jump a rope individually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3D147F" id="Text Box 49" o:spid="_x0000_s1062" type="#_x0000_t202" style="position:absolute;margin-left:327.85pt;margin-top:141.95pt;width:217.9pt;height:59.75pt;z-index:25201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" filled="f" stroked="f">
                <v:textbox>
                  <w:txbxContent>
                    <w:p w14:paraId="4E326AD6" w14:textId="70DD906D" w:rsidR="00CF2D70" w:rsidRPr="00C859B7" w:rsidRDefault="00C859B7" w:rsidP="00C859B7">
                      <w:pPr>
                        <w:rPr>
                          <w:rFonts w:ascii="Arial" w:hAnsi="Arial"/>
                          <w:b/>
                        </w:rPr>
                      </w:pPr>
                      <w:r w:rsidRPr="00C859B7">
                        <w:rPr>
                          <w:rFonts w:ascii="Arial" w:hAnsi="Arial"/>
                          <w:b/>
                        </w:rPr>
                        <w:t>Which rope is used when someone wants to tur</w:t>
                      </w:r>
                      <w:r>
                        <w:rPr>
                          <w:rFonts w:ascii="Arial" w:hAnsi="Arial"/>
                          <w:b/>
                        </w:rPr>
                        <w:t>n and jump a rope individually?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C78C9">
        <w:rPr>
          <w:noProof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0A941579" wp14:editId="2CA5F828">
                <wp:simplePos x="0" y="0"/>
                <wp:positionH relativeFrom="margin">
                  <wp:posOffset>717550</wp:posOffset>
                </wp:positionH>
                <wp:positionV relativeFrom="paragraph">
                  <wp:posOffset>546100</wp:posOffset>
                </wp:positionV>
                <wp:extent cx="29260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3" y="-1"/>
                    <wp:lineTo x="21563" y="-1"/>
                    <wp:lineTo x="0" y="-1"/>
                  </wp:wrapPolygon>
                </wp:wrapThrough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  <a:ln w="19050" cmpd="sng">
                          <a:solidFill>
                            <a:srgbClr val="D2232A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1091AE0" id="Straight Connector 2" o:spid="_x0000_s1026" style="position:absolute;z-index:2518763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56.5pt,43pt" to="286.9pt,4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" strokecolor="#d2232a" strokeweight="1.5pt">
                <w10:wrap type="through" anchorx="margin"/>
              </v:line>
            </w:pict>
          </mc:Fallback>
        </mc:AlternateContent>
      </w:r>
      <w:r w:rsidR="006C78C9">
        <w:rPr>
          <w:noProof/>
        </w:rPr>
        <mc:AlternateContent>
          <mc:Choice Requires="wps">
            <w:drawing>
              <wp:anchor distT="0" distB="0" distL="114300" distR="114300" simplePos="0" relativeHeight="251956224" behindDoc="0" locked="0" layoutInCell="1" allowOverlap="1" wp14:anchorId="0323AF46" wp14:editId="762DE042">
                <wp:simplePos x="0" y="0"/>
                <wp:positionH relativeFrom="page">
                  <wp:posOffset>461010</wp:posOffset>
                </wp:positionH>
                <wp:positionV relativeFrom="paragraph">
                  <wp:posOffset>563245</wp:posOffset>
                </wp:positionV>
                <wp:extent cx="2343785" cy="1021080"/>
                <wp:effectExtent l="0" t="0" r="0" b="0"/>
                <wp:wrapSquare wrapText="bothSides"/>
                <wp:docPr id="511" name="Text Box 5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785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C72258" w14:textId="77777777" w:rsidR="00C859B7" w:rsidRPr="00C859B7" w:rsidRDefault="00C859B7" w:rsidP="00C859B7">
                            <w:pPr>
                              <w:numPr>
                                <w:ilvl w:val="0"/>
                                <w:numId w:val="35"/>
                              </w:numPr>
                              <w:rPr>
                                <w:rFonts w:ascii="Arial" w:hAnsi="Arial"/>
                              </w:rPr>
                            </w:pPr>
                            <w:r w:rsidRPr="00C859B7">
                              <w:rPr>
                                <w:rFonts w:ascii="Arial" w:hAnsi="Arial"/>
                              </w:rPr>
                              <w:t>Hips</w:t>
                            </w:r>
                          </w:p>
                          <w:p w14:paraId="617D5139" w14:textId="3D8595EF" w:rsidR="00C859B7" w:rsidRPr="00C859B7" w:rsidRDefault="007705AF" w:rsidP="00C859B7">
                            <w:pPr>
                              <w:numPr>
                                <w:ilvl w:val="0"/>
                                <w:numId w:val="35"/>
                              </w:numPr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Armp</w:t>
                            </w:r>
                            <w:r w:rsidR="00C859B7" w:rsidRPr="00C859B7">
                              <w:rPr>
                                <w:rFonts w:ascii="Arial" w:hAnsi="Arial"/>
                              </w:rPr>
                              <w:t>its</w:t>
                            </w:r>
                          </w:p>
                          <w:p w14:paraId="1FA1EDF2" w14:textId="77777777" w:rsidR="00C859B7" w:rsidRPr="00C859B7" w:rsidRDefault="00C859B7" w:rsidP="00C859B7">
                            <w:pPr>
                              <w:numPr>
                                <w:ilvl w:val="0"/>
                                <w:numId w:val="35"/>
                              </w:numPr>
                              <w:rPr>
                                <w:rFonts w:ascii="Arial" w:hAnsi="Arial"/>
                              </w:rPr>
                            </w:pPr>
                            <w:r w:rsidRPr="00C859B7">
                              <w:rPr>
                                <w:rFonts w:ascii="Arial" w:hAnsi="Arial"/>
                              </w:rPr>
                              <w:t>Neck</w:t>
                            </w:r>
                          </w:p>
                          <w:p w14:paraId="711EB796" w14:textId="4DCD809A" w:rsidR="00CF2D70" w:rsidRPr="00C859B7" w:rsidRDefault="007705AF" w:rsidP="00C859B7">
                            <w:pPr>
                              <w:numPr>
                                <w:ilvl w:val="0"/>
                                <w:numId w:val="35"/>
                              </w:numPr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Belly B</w:t>
                            </w:r>
                            <w:r w:rsidR="00C859B7">
                              <w:rPr>
                                <w:rFonts w:ascii="Arial" w:hAnsi="Arial"/>
                              </w:rPr>
                              <w:t>utt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23AF46" id="Text Box 511" o:spid="_x0000_s1063" type="#_x0000_t202" style="position:absolute;margin-left:36.3pt;margin-top:44.35pt;width:184.55pt;height:80.4pt;z-index:251956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" filled="f" stroked="f">
                <v:textbox>
                  <w:txbxContent>
                    <w:p w14:paraId="3BC72258" w14:textId="77777777" w:rsidR="00C859B7" w:rsidRPr="00C859B7" w:rsidRDefault="00C859B7" w:rsidP="00C859B7">
                      <w:pPr>
                        <w:numPr>
                          <w:ilvl w:val="0"/>
                          <w:numId w:val="35"/>
                        </w:numPr>
                        <w:rPr>
                          <w:rFonts w:ascii="Arial" w:hAnsi="Arial"/>
                        </w:rPr>
                      </w:pPr>
                      <w:r w:rsidRPr="00C859B7">
                        <w:rPr>
                          <w:rFonts w:ascii="Arial" w:hAnsi="Arial"/>
                        </w:rPr>
                        <w:t>Hips</w:t>
                      </w:r>
                    </w:p>
                    <w:p w14:paraId="617D5139" w14:textId="3D8595EF" w:rsidR="00C859B7" w:rsidRPr="00C859B7" w:rsidRDefault="007705AF" w:rsidP="00C859B7">
                      <w:pPr>
                        <w:numPr>
                          <w:ilvl w:val="0"/>
                          <w:numId w:val="35"/>
                        </w:numPr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Armp</w:t>
                      </w:r>
                      <w:r w:rsidR="00C859B7" w:rsidRPr="00C859B7">
                        <w:rPr>
                          <w:rFonts w:ascii="Arial" w:hAnsi="Arial"/>
                        </w:rPr>
                        <w:t>its</w:t>
                      </w:r>
                    </w:p>
                    <w:p w14:paraId="1FA1EDF2" w14:textId="77777777" w:rsidR="00C859B7" w:rsidRPr="00C859B7" w:rsidRDefault="00C859B7" w:rsidP="00C859B7">
                      <w:pPr>
                        <w:numPr>
                          <w:ilvl w:val="0"/>
                          <w:numId w:val="35"/>
                        </w:numPr>
                        <w:rPr>
                          <w:rFonts w:ascii="Arial" w:hAnsi="Arial"/>
                        </w:rPr>
                      </w:pPr>
                      <w:r w:rsidRPr="00C859B7">
                        <w:rPr>
                          <w:rFonts w:ascii="Arial" w:hAnsi="Arial"/>
                        </w:rPr>
                        <w:t>Neck</w:t>
                      </w:r>
                    </w:p>
                    <w:p w14:paraId="711EB796" w14:textId="4DCD809A" w:rsidR="00CF2D70" w:rsidRPr="00C859B7" w:rsidRDefault="007705AF" w:rsidP="00C859B7">
                      <w:pPr>
                        <w:numPr>
                          <w:ilvl w:val="0"/>
                          <w:numId w:val="35"/>
                        </w:numPr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Belly B</w:t>
                      </w:r>
                      <w:r w:rsidR="00C859B7">
                        <w:rPr>
                          <w:rFonts w:ascii="Arial" w:hAnsi="Arial"/>
                        </w:rPr>
                        <w:t>utton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6C78C9">
        <w:rPr>
          <w:noProof/>
        </w:rPr>
        <mc:AlternateContent>
          <mc:Choice Requires="wps">
            <w:drawing>
              <wp:anchor distT="0" distB="0" distL="114300" distR="114300" simplePos="0" relativeHeight="252001280" behindDoc="0" locked="0" layoutInCell="1" allowOverlap="1" wp14:anchorId="5FAF571A" wp14:editId="590139FD">
                <wp:simplePos x="0" y="0"/>
                <wp:positionH relativeFrom="margin">
                  <wp:posOffset>4156710</wp:posOffset>
                </wp:positionH>
                <wp:positionV relativeFrom="paragraph">
                  <wp:posOffset>526415</wp:posOffset>
                </wp:positionV>
                <wp:extent cx="29260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3" y="-1"/>
                    <wp:lineTo x="21563" y="-1"/>
                    <wp:lineTo x="0" y="-1"/>
                  </wp:wrapPolygon>
                </wp:wrapThrough>
                <wp:docPr id="482" name="Straight Connector 4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6080" cy="0"/>
                        </a:xfrm>
                        <a:prstGeom prst="line">
                          <a:avLst/>
                        </a:prstGeom>
                        <a:ln w="19050" cmpd="sng">
                          <a:solidFill>
                            <a:srgbClr val="D2232A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87EE3DD" id="Straight Connector 482" o:spid="_x0000_s1026" style="position:absolute;z-index:25200128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327.3pt,41.45pt" to="557.7pt,4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" strokecolor="#d2232a" strokeweight="1.5pt">
                <w10:wrap type="through" anchorx="margin"/>
              </v:line>
            </w:pict>
          </mc:Fallback>
        </mc:AlternateContent>
      </w:r>
      <w:r w:rsidR="006C78C9">
        <w:rPr>
          <w:noProof/>
        </w:rPr>
        <mc:AlternateContent>
          <mc:Choice Requires="wps">
            <w:drawing>
              <wp:anchor distT="0" distB="0" distL="114300" distR="114300" simplePos="0" relativeHeight="252006400" behindDoc="0" locked="0" layoutInCell="1" allowOverlap="1" wp14:anchorId="6023B2E3" wp14:editId="3AEF7AFC">
                <wp:simplePos x="0" y="0"/>
                <wp:positionH relativeFrom="page">
                  <wp:posOffset>3900170</wp:posOffset>
                </wp:positionH>
                <wp:positionV relativeFrom="paragraph">
                  <wp:posOffset>543560</wp:posOffset>
                </wp:positionV>
                <wp:extent cx="2343785" cy="1021080"/>
                <wp:effectExtent l="0" t="0" r="0" b="0"/>
                <wp:wrapSquare wrapText="bothSides"/>
                <wp:docPr id="492" name="Text Box 4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785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9EA48F" w14:textId="77777777" w:rsidR="00C859B7" w:rsidRPr="00C859B7" w:rsidRDefault="00C859B7" w:rsidP="00C859B7">
                            <w:pPr>
                              <w:numPr>
                                <w:ilvl w:val="0"/>
                                <w:numId w:val="31"/>
                              </w:numPr>
                              <w:rPr>
                                <w:rFonts w:ascii="Arial" w:hAnsi="Arial"/>
                              </w:rPr>
                            </w:pPr>
                            <w:r w:rsidRPr="00C859B7">
                              <w:rPr>
                                <w:rFonts w:ascii="Arial" w:hAnsi="Arial"/>
                              </w:rPr>
                              <w:t xml:space="preserve">Horizontal </w:t>
                            </w:r>
                          </w:p>
                          <w:p w14:paraId="461BBC78" w14:textId="77777777" w:rsidR="00C859B7" w:rsidRPr="00C859B7" w:rsidRDefault="00C859B7" w:rsidP="00C859B7">
                            <w:pPr>
                              <w:numPr>
                                <w:ilvl w:val="0"/>
                                <w:numId w:val="31"/>
                              </w:numPr>
                              <w:rPr>
                                <w:rFonts w:ascii="Arial" w:hAnsi="Arial"/>
                              </w:rPr>
                            </w:pPr>
                            <w:r w:rsidRPr="00C859B7">
                              <w:rPr>
                                <w:rFonts w:ascii="Arial" w:hAnsi="Arial"/>
                              </w:rPr>
                              <w:t>Parallel</w:t>
                            </w:r>
                          </w:p>
                          <w:p w14:paraId="311A1C1D" w14:textId="77777777" w:rsidR="00C859B7" w:rsidRPr="00C859B7" w:rsidRDefault="00C859B7" w:rsidP="00C859B7">
                            <w:pPr>
                              <w:numPr>
                                <w:ilvl w:val="0"/>
                                <w:numId w:val="31"/>
                              </w:numPr>
                              <w:rPr>
                                <w:rFonts w:ascii="Arial" w:hAnsi="Arial"/>
                              </w:rPr>
                            </w:pPr>
                            <w:r w:rsidRPr="00C859B7">
                              <w:rPr>
                                <w:rFonts w:ascii="Arial" w:hAnsi="Arial"/>
                              </w:rPr>
                              <w:t xml:space="preserve">Vertical </w:t>
                            </w:r>
                          </w:p>
                          <w:p w14:paraId="281D96D5" w14:textId="1E60A805" w:rsidR="00CF2D70" w:rsidRPr="00C859B7" w:rsidRDefault="00C859B7" w:rsidP="00C859B7">
                            <w:pPr>
                              <w:numPr>
                                <w:ilvl w:val="0"/>
                                <w:numId w:val="31"/>
                              </w:numPr>
                              <w:rPr>
                                <w:rFonts w:ascii="Arial" w:hAnsi="Arial"/>
                              </w:rPr>
                            </w:pPr>
                            <w:r w:rsidRPr="00C859B7">
                              <w:rPr>
                                <w:rFonts w:ascii="Arial" w:hAnsi="Arial"/>
                              </w:rPr>
                              <w:t>Acro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23B2E3" id="Text Box 492" o:spid="_x0000_s1064" type="#_x0000_t202" style="position:absolute;margin-left:307.1pt;margin-top:42.8pt;width:184.55pt;height:80.4pt;z-index:252006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" filled="f" stroked="f">
                <v:textbox>
                  <w:txbxContent>
                    <w:p w14:paraId="299EA48F" w14:textId="77777777" w:rsidR="00C859B7" w:rsidRPr="00C859B7" w:rsidRDefault="00C859B7" w:rsidP="00C859B7">
                      <w:pPr>
                        <w:numPr>
                          <w:ilvl w:val="0"/>
                          <w:numId w:val="31"/>
                        </w:numPr>
                        <w:rPr>
                          <w:rFonts w:ascii="Arial" w:hAnsi="Arial"/>
                        </w:rPr>
                      </w:pPr>
                      <w:r w:rsidRPr="00C859B7">
                        <w:rPr>
                          <w:rFonts w:ascii="Arial" w:hAnsi="Arial"/>
                        </w:rPr>
                        <w:t xml:space="preserve">Horizontal </w:t>
                      </w:r>
                    </w:p>
                    <w:p w14:paraId="461BBC78" w14:textId="77777777" w:rsidR="00C859B7" w:rsidRPr="00C859B7" w:rsidRDefault="00C859B7" w:rsidP="00C859B7">
                      <w:pPr>
                        <w:numPr>
                          <w:ilvl w:val="0"/>
                          <w:numId w:val="31"/>
                        </w:numPr>
                        <w:rPr>
                          <w:rFonts w:ascii="Arial" w:hAnsi="Arial"/>
                        </w:rPr>
                      </w:pPr>
                      <w:r w:rsidRPr="00C859B7">
                        <w:rPr>
                          <w:rFonts w:ascii="Arial" w:hAnsi="Arial"/>
                        </w:rPr>
                        <w:t>Parallel</w:t>
                      </w:r>
                    </w:p>
                    <w:p w14:paraId="311A1C1D" w14:textId="77777777" w:rsidR="00C859B7" w:rsidRPr="00C859B7" w:rsidRDefault="00C859B7" w:rsidP="00C859B7">
                      <w:pPr>
                        <w:numPr>
                          <w:ilvl w:val="0"/>
                          <w:numId w:val="31"/>
                        </w:numPr>
                        <w:rPr>
                          <w:rFonts w:ascii="Arial" w:hAnsi="Arial"/>
                        </w:rPr>
                      </w:pPr>
                      <w:r w:rsidRPr="00C859B7">
                        <w:rPr>
                          <w:rFonts w:ascii="Arial" w:hAnsi="Arial"/>
                        </w:rPr>
                        <w:t xml:space="preserve">Vertical </w:t>
                      </w:r>
                    </w:p>
                    <w:p w14:paraId="281D96D5" w14:textId="1E60A805" w:rsidR="00CF2D70" w:rsidRPr="00C859B7" w:rsidRDefault="00C859B7" w:rsidP="00C859B7">
                      <w:pPr>
                        <w:numPr>
                          <w:ilvl w:val="0"/>
                          <w:numId w:val="31"/>
                        </w:numPr>
                        <w:rPr>
                          <w:rFonts w:ascii="Arial" w:hAnsi="Arial"/>
                        </w:rPr>
                      </w:pPr>
                      <w:r w:rsidRPr="00C859B7">
                        <w:rPr>
                          <w:rFonts w:ascii="Arial" w:hAnsi="Arial"/>
                        </w:rPr>
                        <w:t>Acros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sectPr w:rsidR="001E345B" w:rsidSect="00B45DA0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71A84E" w14:textId="77777777" w:rsidR="00581A9E" w:rsidRDefault="00581A9E" w:rsidP="00233FF0">
      <w:r>
        <w:separator/>
      </w:r>
    </w:p>
  </w:endnote>
  <w:endnote w:type="continuationSeparator" w:id="0">
    <w:p w14:paraId="4EE19AFF" w14:textId="77777777" w:rsidR="00581A9E" w:rsidRDefault="00581A9E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789ECD" w14:textId="77777777" w:rsidR="00CF2D70" w:rsidRPr="009867AF" w:rsidRDefault="00CF2D70" w:rsidP="009867AF">
    <w:pPr>
      <w:pStyle w:val="Footer"/>
      <w:framePr w:w="718" w:h="594" w:hRule="exact" w:wrap="around" w:vAnchor="text" w:hAnchor="page" w:x="10576" w:y="1"/>
      <w:jc w:val="center"/>
      <w:rPr>
        <w:rStyle w:val="PageNumber"/>
        <w:rFonts w:ascii="Arial" w:hAnsi="Arial"/>
        <w:b/>
        <w:sz w:val="40"/>
        <w:szCs w:val="40"/>
      </w:rPr>
    </w:pPr>
    <w:r w:rsidRPr="009867AF">
      <w:rPr>
        <w:rStyle w:val="PageNumber"/>
        <w:rFonts w:ascii="Arial" w:hAnsi="Arial"/>
        <w:b/>
        <w:sz w:val="40"/>
        <w:szCs w:val="40"/>
      </w:rPr>
      <w:fldChar w:fldCharType="begin"/>
    </w:r>
    <w:r w:rsidRPr="009867AF">
      <w:rPr>
        <w:rStyle w:val="PageNumber"/>
        <w:rFonts w:ascii="Arial" w:hAnsi="Arial"/>
        <w:b/>
        <w:sz w:val="40"/>
        <w:szCs w:val="40"/>
      </w:rPr>
      <w:instrText xml:space="preserve">PAGE  </w:instrText>
    </w:r>
    <w:r w:rsidRPr="009867AF">
      <w:rPr>
        <w:rStyle w:val="PageNumber"/>
        <w:rFonts w:ascii="Arial" w:hAnsi="Arial"/>
        <w:b/>
        <w:sz w:val="40"/>
        <w:szCs w:val="40"/>
      </w:rPr>
      <w:fldChar w:fldCharType="separate"/>
    </w:r>
    <w:r>
      <w:rPr>
        <w:rStyle w:val="PageNumber"/>
        <w:rFonts w:ascii="Arial" w:hAnsi="Arial"/>
        <w:b/>
        <w:noProof/>
        <w:sz w:val="40"/>
        <w:szCs w:val="40"/>
      </w:rPr>
      <w:t>2</w:t>
    </w:r>
    <w:r w:rsidRPr="009867AF">
      <w:rPr>
        <w:rStyle w:val="PageNumber"/>
        <w:rFonts w:ascii="Arial" w:hAnsi="Arial"/>
        <w:b/>
        <w:sz w:val="40"/>
        <w:szCs w:val="40"/>
      </w:rPr>
      <w:fldChar w:fldCharType="end"/>
    </w:r>
  </w:p>
  <w:p w14:paraId="3B712558" w14:textId="6DEEEA10" w:rsidR="00CF2D70" w:rsidRDefault="00CF2D70" w:rsidP="00225446">
    <w:pPr>
      <w:pStyle w:val="Footer"/>
      <w:tabs>
        <w:tab w:val="clear" w:pos="4320"/>
        <w:tab w:val="clear" w:pos="8640"/>
        <w:tab w:val="center" w:pos="5760"/>
      </w:tabs>
    </w:pPr>
    <w:r>
      <w:tab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A5BD91" w14:textId="77777777" w:rsidR="00581A9E" w:rsidRDefault="00581A9E" w:rsidP="00233FF0">
      <w:r>
        <w:separator/>
      </w:r>
    </w:p>
  </w:footnote>
  <w:footnote w:type="continuationSeparator" w:id="0">
    <w:p w14:paraId="5DD41CCE" w14:textId="77777777" w:rsidR="00581A9E" w:rsidRDefault="00581A9E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22B62F" w14:textId="77777777" w:rsidR="00CF2D70" w:rsidRDefault="00CF2D70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84E711E" wp14:editId="16C974D5">
          <wp:simplePos x="0" y="0"/>
          <wp:positionH relativeFrom="margin">
            <wp:align>center</wp:align>
          </wp:positionH>
          <wp:positionV relativeFrom="page">
            <wp:posOffset>457200</wp:posOffset>
          </wp:positionV>
          <wp:extent cx="6553260" cy="784503"/>
          <wp:effectExtent l="0" t="0" r="0" b="3175"/>
          <wp:wrapNone/>
          <wp:docPr id="515" name="Picture 5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53260" cy="78450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ED0CDC"/>
    <w:multiLevelType w:val="hybridMultilevel"/>
    <w:tmpl w:val="0B9A8E4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A71551F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F805C93"/>
    <w:multiLevelType w:val="hybridMultilevel"/>
    <w:tmpl w:val="5CBCEF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10119D7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20328B4"/>
    <w:multiLevelType w:val="hybridMultilevel"/>
    <w:tmpl w:val="C8F6331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17DE4569"/>
    <w:multiLevelType w:val="hybridMultilevel"/>
    <w:tmpl w:val="2EFCED7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4260EFB"/>
    <w:multiLevelType w:val="hybridMultilevel"/>
    <w:tmpl w:val="C8F6331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25794218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6C979F8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39D00F06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3A825C74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3A895B80"/>
    <w:multiLevelType w:val="hybridMultilevel"/>
    <w:tmpl w:val="5CBCEF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3B5A2C78"/>
    <w:multiLevelType w:val="hybridMultilevel"/>
    <w:tmpl w:val="5CBCEF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3C67095A"/>
    <w:multiLevelType w:val="hybridMultilevel"/>
    <w:tmpl w:val="10525D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3FB54FE6"/>
    <w:multiLevelType w:val="hybridMultilevel"/>
    <w:tmpl w:val="C8F6331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41E654CF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421725C4"/>
    <w:multiLevelType w:val="hybridMultilevel"/>
    <w:tmpl w:val="F8685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0760750"/>
    <w:multiLevelType w:val="hybridMultilevel"/>
    <w:tmpl w:val="5CBCEF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522649AC"/>
    <w:multiLevelType w:val="hybridMultilevel"/>
    <w:tmpl w:val="29B43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86A1C85"/>
    <w:multiLevelType w:val="hybridMultilevel"/>
    <w:tmpl w:val="3B92C70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5A582408"/>
    <w:multiLevelType w:val="hybridMultilevel"/>
    <w:tmpl w:val="F6B64EA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5A9E1F71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5C795C19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5CD929B7"/>
    <w:multiLevelType w:val="hybridMultilevel"/>
    <w:tmpl w:val="3B92C70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62982FA5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67CE0427"/>
    <w:multiLevelType w:val="hybridMultilevel"/>
    <w:tmpl w:val="1712690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6BF557D1"/>
    <w:multiLevelType w:val="hybridMultilevel"/>
    <w:tmpl w:val="7A1C0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6D762047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6F7D5B71"/>
    <w:multiLevelType w:val="hybridMultilevel"/>
    <w:tmpl w:val="AC6EA16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73915B49"/>
    <w:multiLevelType w:val="hybridMultilevel"/>
    <w:tmpl w:val="C8F6331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>
    <w:nsid w:val="75F45C3A"/>
    <w:multiLevelType w:val="hybridMultilevel"/>
    <w:tmpl w:val="E6E6832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>
    <w:nsid w:val="777758BF"/>
    <w:multiLevelType w:val="hybridMultilevel"/>
    <w:tmpl w:val="9670D728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>
    <w:nsid w:val="779B55E1"/>
    <w:multiLevelType w:val="hybridMultilevel"/>
    <w:tmpl w:val="A1D4D91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>
    <w:nsid w:val="7889036A"/>
    <w:multiLevelType w:val="hybridMultilevel"/>
    <w:tmpl w:val="4ACABA3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>
    <w:nsid w:val="79202051"/>
    <w:multiLevelType w:val="hybridMultilevel"/>
    <w:tmpl w:val="10525D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>
    <w:nsid w:val="7D197EA6"/>
    <w:multiLevelType w:val="hybridMultilevel"/>
    <w:tmpl w:val="08AE5E2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>
    <w:nsid w:val="7E097C42"/>
    <w:multiLevelType w:val="hybridMultilevel"/>
    <w:tmpl w:val="34CA7B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6"/>
  </w:num>
  <w:num w:numId="2">
    <w:abstractNumId w:val="0"/>
  </w:num>
  <w:num w:numId="3">
    <w:abstractNumId w:val="33"/>
  </w:num>
  <w:num w:numId="4">
    <w:abstractNumId w:val="34"/>
  </w:num>
  <w:num w:numId="5">
    <w:abstractNumId w:val="13"/>
  </w:num>
  <w:num w:numId="6">
    <w:abstractNumId w:val="32"/>
  </w:num>
  <w:num w:numId="7">
    <w:abstractNumId w:val="26"/>
  </w:num>
  <w:num w:numId="8">
    <w:abstractNumId w:val="28"/>
  </w:num>
  <w:num w:numId="9">
    <w:abstractNumId w:val="25"/>
  </w:num>
  <w:num w:numId="10">
    <w:abstractNumId w:val="3"/>
  </w:num>
  <w:num w:numId="11">
    <w:abstractNumId w:val="22"/>
  </w:num>
  <w:num w:numId="12">
    <w:abstractNumId w:val="9"/>
  </w:num>
  <w:num w:numId="13">
    <w:abstractNumId w:val="8"/>
  </w:num>
  <w:num w:numId="14">
    <w:abstractNumId w:val="27"/>
  </w:num>
  <w:num w:numId="15">
    <w:abstractNumId w:val="7"/>
  </w:num>
  <w:num w:numId="16">
    <w:abstractNumId w:val="36"/>
  </w:num>
  <w:num w:numId="17">
    <w:abstractNumId w:val="10"/>
  </w:num>
  <w:num w:numId="18">
    <w:abstractNumId w:val="24"/>
  </w:num>
  <w:num w:numId="19">
    <w:abstractNumId w:val="21"/>
  </w:num>
  <w:num w:numId="20">
    <w:abstractNumId w:val="31"/>
  </w:num>
  <w:num w:numId="21">
    <w:abstractNumId w:val="1"/>
  </w:num>
  <w:num w:numId="22">
    <w:abstractNumId w:val="15"/>
  </w:num>
  <w:num w:numId="23">
    <w:abstractNumId w:val="23"/>
  </w:num>
  <w:num w:numId="24">
    <w:abstractNumId w:val="6"/>
  </w:num>
  <w:num w:numId="25">
    <w:abstractNumId w:val="5"/>
  </w:num>
  <w:num w:numId="26">
    <w:abstractNumId w:val="4"/>
  </w:num>
  <w:num w:numId="27">
    <w:abstractNumId w:val="14"/>
  </w:num>
  <w:num w:numId="28">
    <w:abstractNumId w:val="29"/>
  </w:num>
  <w:num w:numId="29">
    <w:abstractNumId w:val="19"/>
  </w:num>
  <w:num w:numId="30">
    <w:abstractNumId w:val="18"/>
  </w:num>
  <w:num w:numId="31">
    <w:abstractNumId w:val="35"/>
  </w:num>
  <w:num w:numId="32">
    <w:abstractNumId w:val="12"/>
  </w:num>
  <w:num w:numId="33">
    <w:abstractNumId w:val="11"/>
  </w:num>
  <w:num w:numId="34">
    <w:abstractNumId w:val="2"/>
  </w:num>
  <w:num w:numId="35">
    <w:abstractNumId w:val="17"/>
  </w:num>
  <w:num w:numId="36">
    <w:abstractNumId w:val="30"/>
  </w:num>
  <w:num w:numId="37">
    <w:abstractNumId w:val="2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1MrYwMzMwN7c0M7BU0lEKTi0uzszPAykwrAUAX8L5jCwAAAA="/>
  </w:docVars>
  <w:rsids>
    <w:rsidRoot w:val="00233FF0"/>
    <w:rsid w:val="00092FE0"/>
    <w:rsid w:val="000A596B"/>
    <w:rsid w:val="000B25CE"/>
    <w:rsid w:val="000E1436"/>
    <w:rsid w:val="00121255"/>
    <w:rsid w:val="00127ABE"/>
    <w:rsid w:val="001C2CF8"/>
    <w:rsid w:val="001E345B"/>
    <w:rsid w:val="001F2CE1"/>
    <w:rsid w:val="00212260"/>
    <w:rsid w:val="00212AEB"/>
    <w:rsid w:val="00225446"/>
    <w:rsid w:val="00232431"/>
    <w:rsid w:val="00233FF0"/>
    <w:rsid w:val="002724F1"/>
    <w:rsid w:val="00276491"/>
    <w:rsid w:val="002829AA"/>
    <w:rsid w:val="002E3B0C"/>
    <w:rsid w:val="0030074D"/>
    <w:rsid w:val="003166B4"/>
    <w:rsid w:val="00382787"/>
    <w:rsid w:val="00397B6F"/>
    <w:rsid w:val="003A5C99"/>
    <w:rsid w:val="003A73A4"/>
    <w:rsid w:val="003D2B0E"/>
    <w:rsid w:val="003F0B6E"/>
    <w:rsid w:val="00407D64"/>
    <w:rsid w:val="004344F7"/>
    <w:rsid w:val="00437F5E"/>
    <w:rsid w:val="00455E1A"/>
    <w:rsid w:val="00475A93"/>
    <w:rsid w:val="004809E9"/>
    <w:rsid w:val="00497E10"/>
    <w:rsid w:val="004A2110"/>
    <w:rsid w:val="004A423B"/>
    <w:rsid w:val="004B56B4"/>
    <w:rsid w:val="004C2776"/>
    <w:rsid w:val="00500A82"/>
    <w:rsid w:val="00504D04"/>
    <w:rsid w:val="00525C27"/>
    <w:rsid w:val="00546F12"/>
    <w:rsid w:val="00561980"/>
    <w:rsid w:val="00580D7C"/>
    <w:rsid w:val="00581A9E"/>
    <w:rsid w:val="00585DC9"/>
    <w:rsid w:val="005971B4"/>
    <w:rsid w:val="005A45DE"/>
    <w:rsid w:val="005B452A"/>
    <w:rsid w:val="005C76DF"/>
    <w:rsid w:val="006609B4"/>
    <w:rsid w:val="00674C6A"/>
    <w:rsid w:val="00687DC6"/>
    <w:rsid w:val="006942EB"/>
    <w:rsid w:val="006A3D7B"/>
    <w:rsid w:val="006C2F8F"/>
    <w:rsid w:val="006C78C9"/>
    <w:rsid w:val="00715577"/>
    <w:rsid w:val="00742A65"/>
    <w:rsid w:val="007705AF"/>
    <w:rsid w:val="00771866"/>
    <w:rsid w:val="007736EB"/>
    <w:rsid w:val="007904D2"/>
    <w:rsid w:val="00794312"/>
    <w:rsid w:val="007A4780"/>
    <w:rsid w:val="007A53E6"/>
    <w:rsid w:val="007C0FFD"/>
    <w:rsid w:val="007C5582"/>
    <w:rsid w:val="007E69CA"/>
    <w:rsid w:val="00832D35"/>
    <w:rsid w:val="00853302"/>
    <w:rsid w:val="008700F4"/>
    <w:rsid w:val="00881358"/>
    <w:rsid w:val="00881ACC"/>
    <w:rsid w:val="00892098"/>
    <w:rsid w:val="00896D43"/>
    <w:rsid w:val="008A16C4"/>
    <w:rsid w:val="008E14F5"/>
    <w:rsid w:val="008E4EFB"/>
    <w:rsid w:val="00914F70"/>
    <w:rsid w:val="0094071B"/>
    <w:rsid w:val="009867AF"/>
    <w:rsid w:val="00987B50"/>
    <w:rsid w:val="009A13BA"/>
    <w:rsid w:val="009A294F"/>
    <w:rsid w:val="009C163D"/>
    <w:rsid w:val="009C5A70"/>
    <w:rsid w:val="00A304AE"/>
    <w:rsid w:val="00A63F85"/>
    <w:rsid w:val="00A719A3"/>
    <w:rsid w:val="00A73473"/>
    <w:rsid w:val="00A87E93"/>
    <w:rsid w:val="00AA1054"/>
    <w:rsid w:val="00AC1CE5"/>
    <w:rsid w:val="00AC2F01"/>
    <w:rsid w:val="00AD0EBC"/>
    <w:rsid w:val="00AE3815"/>
    <w:rsid w:val="00AE480F"/>
    <w:rsid w:val="00B318EF"/>
    <w:rsid w:val="00B41A65"/>
    <w:rsid w:val="00B45DA0"/>
    <w:rsid w:val="00B65C78"/>
    <w:rsid w:val="00B72B6C"/>
    <w:rsid w:val="00BA6592"/>
    <w:rsid w:val="00BA7BC9"/>
    <w:rsid w:val="00BB4621"/>
    <w:rsid w:val="00BC12F1"/>
    <w:rsid w:val="00BD6E9C"/>
    <w:rsid w:val="00BE02A0"/>
    <w:rsid w:val="00BF4D1E"/>
    <w:rsid w:val="00C16C30"/>
    <w:rsid w:val="00C26897"/>
    <w:rsid w:val="00C859B7"/>
    <w:rsid w:val="00C90117"/>
    <w:rsid w:val="00C92CDB"/>
    <w:rsid w:val="00CC4864"/>
    <w:rsid w:val="00CC6EE8"/>
    <w:rsid w:val="00CF2D70"/>
    <w:rsid w:val="00D2296F"/>
    <w:rsid w:val="00D55B7A"/>
    <w:rsid w:val="00DA0863"/>
    <w:rsid w:val="00DC1308"/>
    <w:rsid w:val="00E04708"/>
    <w:rsid w:val="00E1060D"/>
    <w:rsid w:val="00E20160"/>
    <w:rsid w:val="00E235A6"/>
    <w:rsid w:val="00E335F8"/>
    <w:rsid w:val="00E80F5F"/>
    <w:rsid w:val="00E97C39"/>
    <w:rsid w:val="00EA2680"/>
    <w:rsid w:val="00ED00BE"/>
    <w:rsid w:val="00ED0714"/>
    <w:rsid w:val="00ED0ECA"/>
    <w:rsid w:val="00EE5B47"/>
    <w:rsid w:val="00F06BDC"/>
    <w:rsid w:val="00F154EB"/>
    <w:rsid w:val="00F42DEB"/>
    <w:rsid w:val="00F50145"/>
    <w:rsid w:val="00F66197"/>
    <w:rsid w:val="00F97A94"/>
    <w:rsid w:val="00FA717B"/>
    <w:rsid w:val="00FB3C27"/>
    <w:rsid w:val="00FC0455"/>
    <w:rsid w:val="00FD3839"/>
    <w:rsid w:val="00FD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AABB06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5C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9867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42EADDB-CB2C-CE4C-BC5B-8DC0D6B585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</Words>
  <Characters>44</Characters>
  <Application>Microsoft Macintosh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Truong</dc:creator>
  <cp:keywords/>
  <dc:description/>
  <cp:lastModifiedBy>Aaron Hart</cp:lastModifiedBy>
  <cp:revision>2</cp:revision>
  <cp:lastPrinted>2015-02-13T21:10:00Z</cp:lastPrinted>
  <dcterms:created xsi:type="dcterms:W3CDTF">2016-02-10T00:45:00Z</dcterms:created>
  <dcterms:modified xsi:type="dcterms:W3CDTF">2016-02-10T00:45:00Z</dcterms:modified>
</cp:coreProperties>
</file>